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10350712" w14:textId="5DC9A58A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646418">
        <w:rPr>
          <w:rFonts w:ascii="Tahoma" w:eastAsia="Calibri" w:hAnsi="Tahoma" w:cs="Tahoma"/>
          <w:sz w:val="24"/>
          <w:szCs w:val="24"/>
        </w:rPr>
        <w:t xml:space="preserve">11.29.2023 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2A9087F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3A5AA2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06C86C3E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1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AF5432">
                  <w:rPr>
                    <w:rFonts w:ascii="Yu Mincho" w:hAnsi="Yu Mincho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✔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73FF25B4" w14:textId="17B50FDA" w:rsidR="00AA32FD" w:rsidRDefault="00B5534E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</w:p>
    <w:p w14:paraId="0FF82BED" w14:textId="7293770B" w:rsidR="00437D4E" w:rsidRDefault="00F47B45" w:rsidP="00C33B2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4945BD">
        <w:rPr>
          <w:rFonts w:ascii="Tahoma" w:hAnsi="Tahoma" w:cs="Tahoma"/>
          <w:spacing w:val="20"/>
          <w:sz w:val="24"/>
          <w:szCs w:val="24"/>
        </w:rPr>
        <w:t>Attendees</w:t>
      </w:r>
      <w:r w:rsidR="00F36AD9" w:rsidRPr="004945BD">
        <w:rPr>
          <w:rFonts w:ascii="Tahoma" w:hAnsi="Tahoma" w:cs="Tahoma"/>
          <w:spacing w:val="20"/>
          <w:sz w:val="24"/>
          <w:szCs w:val="24"/>
        </w:rPr>
        <w:t xml:space="preserve">: </w:t>
      </w:r>
      <w:r w:rsidR="0090558F">
        <w:rPr>
          <w:rFonts w:ascii="Tahoma" w:hAnsi="Tahoma" w:cs="Tahoma"/>
          <w:spacing w:val="20"/>
          <w:sz w:val="24"/>
          <w:szCs w:val="24"/>
        </w:rPr>
        <w:t xml:space="preserve">Joscelyn Niski (Auth), Jennica Elwell (Auth), Preston Pennington (Auth), Brandie Skarloken (Auth), Jon Tinkler (CSPD), Meg Powell (EPSO), Kyla Gingrich (EPSO), Dan Ausec (Auth), </w:t>
      </w:r>
      <w:r w:rsidR="0059564A">
        <w:rPr>
          <w:rFonts w:ascii="Tahoma" w:hAnsi="Tahoma" w:cs="Tahoma"/>
          <w:spacing w:val="20"/>
          <w:sz w:val="24"/>
          <w:szCs w:val="24"/>
        </w:rPr>
        <w:t xml:space="preserve">Jen Tobias (WPPD), </w:t>
      </w:r>
      <w:r w:rsidR="000E4A42">
        <w:rPr>
          <w:rFonts w:ascii="Tahoma" w:hAnsi="Tahoma" w:cs="Tahoma"/>
          <w:spacing w:val="20"/>
          <w:sz w:val="24"/>
          <w:szCs w:val="24"/>
        </w:rPr>
        <w:t xml:space="preserve">Stein </w:t>
      </w:r>
      <w:proofErr w:type="spellStart"/>
      <w:r w:rsidR="000E4A42">
        <w:rPr>
          <w:rFonts w:ascii="Tahoma" w:hAnsi="Tahoma" w:cs="Tahoma"/>
          <w:spacing w:val="20"/>
          <w:sz w:val="24"/>
          <w:szCs w:val="24"/>
        </w:rPr>
        <w:t>Bronksi</w:t>
      </w:r>
      <w:proofErr w:type="spellEnd"/>
      <w:r w:rsidR="000E4A42">
        <w:rPr>
          <w:rFonts w:ascii="Tahoma" w:hAnsi="Tahoma" w:cs="Tahoma"/>
          <w:spacing w:val="20"/>
          <w:sz w:val="24"/>
          <w:szCs w:val="24"/>
        </w:rPr>
        <w:t xml:space="preserve"> (Auth), Roger Coker (TCSO), Ben Bills (Auth)</w:t>
      </w:r>
      <w:r w:rsidR="00A235B4">
        <w:rPr>
          <w:rFonts w:ascii="Tahoma" w:hAnsi="Tahoma" w:cs="Tahoma"/>
          <w:spacing w:val="20"/>
          <w:sz w:val="24"/>
          <w:szCs w:val="24"/>
        </w:rPr>
        <w:t>, Angela Myles (EPSO)</w:t>
      </w:r>
      <w:r w:rsidR="005D3117">
        <w:rPr>
          <w:rFonts w:ascii="Tahoma" w:hAnsi="Tahoma" w:cs="Tahoma"/>
          <w:spacing w:val="20"/>
          <w:sz w:val="24"/>
          <w:szCs w:val="24"/>
        </w:rPr>
        <w:t>, Diann (CCPD)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C742C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noProof/>
          <w:spacing w:val="20"/>
          <w:sz w:val="24"/>
          <w:szCs w:val="24"/>
        </w:rPr>
        <w:t>Approval</w:t>
      </w:r>
      <w:r w:rsidRPr="00C742CE">
        <w:rPr>
          <w:rFonts w:ascii="Tahoma" w:hAnsi="Tahoma" w:cs="Tahoma"/>
          <w:spacing w:val="20"/>
          <w:sz w:val="24"/>
          <w:szCs w:val="24"/>
        </w:rPr>
        <w:t xml:space="preserve"> of Minutes</w:t>
      </w:r>
      <w:r w:rsidRPr="00C742CE">
        <w:rPr>
          <w:rFonts w:ascii="Tahoma" w:hAnsi="Tahoma" w:cs="Tahoma"/>
          <w:spacing w:val="20"/>
          <w:sz w:val="24"/>
          <w:szCs w:val="24"/>
        </w:rPr>
        <w:tab/>
      </w:r>
    </w:p>
    <w:p w14:paraId="1C17C880" w14:textId="5211D592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A2140" w:rsidRPr="002A2140">
        <w:rPr>
          <w:rFonts w:ascii="Tahoma" w:hAnsi="Tahoma" w:cs="Tahoma"/>
          <w:spacing w:val="20"/>
          <w:sz w:val="24"/>
          <w:szCs w:val="24"/>
        </w:rPr>
        <w:t xml:space="preserve">September 27, </w:t>
      </w:r>
      <w:proofErr w:type="gramStart"/>
      <w:r w:rsidR="002A2140" w:rsidRPr="002A2140">
        <w:rPr>
          <w:rFonts w:ascii="Tahoma" w:hAnsi="Tahoma" w:cs="Tahoma"/>
          <w:spacing w:val="20"/>
          <w:sz w:val="24"/>
          <w:szCs w:val="24"/>
        </w:rPr>
        <w:t>2023</w:t>
      </w:r>
      <w:proofErr w:type="gramEnd"/>
      <w:r w:rsidR="002A2140" w:rsidRPr="002A2140">
        <w:rPr>
          <w:rFonts w:ascii="Tahoma" w:hAnsi="Tahoma" w:cs="Tahoma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21B3A5D5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000339DD">
        <w:rPr>
          <w:rFonts w:ascii="Tahoma" w:hAnsi="Tahoma" w:cs="Tahoma"/>
          <w:spacing w:val="20"/>
          <w:sz w:val="24"/>
          <w:szCs w:val="24"/>
        </w:rPr>
        <w:t>Jennica Elwell (</w:t>
      </w:r>
      <w:r w:rsidR="00CA7E8C">
        <w:rPr>
          <w:rFonts w:ascii="Tahoma" w:hAnsi="Tahoma" w:cs="Tahoma"/>
          <w:spacing w:val="20"/>
          <w:sz w:val="24"/>
          <w:szCs w:val="24"/>
        </w:rPr>
        <w:t>10:02)</w:t>
      </w:r>
      <w:r w:rsidR="000339DD">
        <w:rPr>
          <w:rFonts w:ascii="Tahoma" w:hAnsi="Tahoma" w:cs="Tahoma"/>
          <w:spacing w:val="20"/>
          <w:sz w:val="24"/>
          <w:szCs w:val="24"/>
        </w:rPr>
        <w:tab/>
      </w:r>
    </w:p>
    <w:p w14:paraId="5969FC93" w14:textId="6FD48E4C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000339DD">
        <w:rPr>
          <w:rFonts w:ascii="Tahoma" w:hAnsi="Tahoma" w:cs="Tahoma"/>
          <w:spacing w:val="20"/>
          <w:sz w:val="24"/>
          <w:szCs w:val="24"/>
        </w:rPr>
        <w:t>Jon Tinkler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740997D" w14:textId="4B7A5A9F" w:rsidR="004A42AA" w:rsidRPr="00C742CE" w:rsidRDefault="00AE674A" w:rsidP="00E607E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Dispatch Review Committee Items</w:t>
      </w:r>
    </w:p>
    <w:p w14:paraId="45ABDF6F" w14:textId="2BA93B73" w:rsidR="00A430DB" w:rsidRDefault="006F46DF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AD- Dan Ausec</w:t>
      </w:r>
    </w:p>
    <w:p w14:paraId="4E079B76" w14:textId="161DFF8D" w:rsidR="00CA7E8C" w:rsidRDefault="000E233F" w:rsidP="00CA7E8C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cheduled CAD Outage</w:t>
      </w:r>
      <w:r w:rsidR="00BD5B11">
        <w:rPr>
          <w:rFonts w:ascii="Tahoma" w:hAnsi="Tahoma" w:cs="Tahoma"/>
          <w:spacing w:val="20"/>
          <w:sz w:val="24"/>
          <w:szCs w:val="24"/>
        </w:rPr>
        <w:t xml:space="preserve"> went well</w:t>
      </w:r>
    </w:p>
    <w:p w14:paraId="405DB854" w14:textId="6B1EB255" w:rsidR="00BD5B11" w:rsidRDefault="00B05E9A" w:rsidP="00CA7E8C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AD Outage</w:t>
      </w:r>
      <w:r w:rsidR="00683594">
        <w:rPr>
          <w:rFonts w:ascii="Tahoma" w:hAnsi="Tahoma" w:cs="Tahoma"/>
          <w:spacing w:val="20"/>
          <w:sz w:val="24"/>
          <w:szCs w:val="24"/>
        </w:rPr>
        <w:t xml:space="preserve"> due to </w:t>
      </w:r>
      <w:r w:rsidR="009D2C34">
        <w:rPr>
          <w:rFonts w:ascii="Tahoma" w:hAnsi="Tahoma" w:cs="Tahoma"/>
          <w:spacing w:val="20"/>
          <w:sz w:val="24"/>
          <w:szCs w:val="24"/>
        </w:rPr>
        <w:t>cloud update</w:t>
      </w:r>
      <w:r w:rsidR="006D0286">
        <w:rPr>
          <w:rFonts w:ascii="Tahoma" w:hAnsi="Tahoma" w:cs="Tahoma"/>
          <w:spacing w:val="20"/>
          <w:sz w:val="24"/>
          <w:szCs w:val="24"/>
        </w:rPr>
        <w:t xml:space="preserve">. Increased RAM and restarted. </w:t>
      </w:r>
      <w:r w:rsidR="005A5C1A">
        <w:rPr>
          <w:rFonts w:ascii="Tahoma" w:hAnsi="Tahoma" w:cs="Tahoma"/>
          <w:spacing w:val="20"/>
          <w:sz w:val="24"/>
          <w:szCs w:val="24"/>
        </w:rPr>
        <w:t>Rolled back updates and currently working</w:t>
      </w:r>
      <w:r w:rsidR="006C6A6B">
        <w:rPr>
          <w:rFonts w:ascii="Tahoma" w:hAnsi="Tahoma" w:cs="Tahoma"/>
          <w:spacing w:val="20"/>
          <w:sz w:val="24"/>
          <w:szCs w:val="24"/>
        </w:rPr>
        <w:t>.</w:t>
      </w:r>
      <w:r w:rsidR="009D35BA">
        <w:rPr>
          <w:rFonts w:ascii="Tahoma" w:hAnsi="Tahoma" w:cs="Tahoma"/>
          <w:spacing w:val="20"/>
          <w:sz w:val="24"/>
          <w:szCs w:val="24"/>
        </w:rPr>
        <w:t xml:space="preserve"> </w:t>
      </w:r>
    </w:p>
    <w:p w14:paraId="5834DFCA" w14:textId="7EBC38CF" w:rsidR="009D35BA" w:rsidRPr="00A430DB" w:rsidRDefault="00790B9F" w:rsidP="00CA7E8C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Waiting on West Net </w:t>
      </w:r>
    </w:p>
    <w:p w14:paraId="14219F1F" w14:textId="10DD6BEA" w:rsidR="000D5F35" w:rsidRDefault="00751F20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PSAP Wellness- Dan Ausec</w:t>
      </w:r>
    </w:p>
    <w:p w14:paraId="75E104D5" w14:textId="4AA6C739" w:rsidR="00A8152F" w:rsidRDefault="00512596" w:rsidP="00A8152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Burnalong's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‘kick-off’ is </w:t>
      </w:r>
      <w:r w:rsidR="00A56E00">
        <w:rPr>
          <w:rFonts w:ascii="Tahoma" w:hAnsi="Tahoma" w:cs="Tahoma"/>
          <w:spacing w:val="20"/>
          <w:sz w:val="24"/>
          <w:szCs w:val="24"/>
        </w:rPr>
        <w:t>scheduled for December 13th.</w:t>
      </w:r>
      <w:r w:rsidR="005025DC">
        <w:rPr>
          <w:rFonts w:ascii="Tahoma" w:hAnsi="Tahoma" w:cs="Tahoma"/>
          <w:spacing w:val="20"/>
          <w:sz w:val="24"/>
          <w:szCs w:val="24"/>
        </w:rPr>
        <w:t xml:space="preserve"> </w:t>
      </w:r>
      <w:r w:rsidR="00A56E00">
        <w:rPr>
          <w:rFonts w:ascii="Tahoma" w:hAnsi="Tahoma" w:cs="Tahoma"/>
          <w:spacing w:val="20"/>
          <w:sz w:val="24"/>
          <w:szCs w:val="24"/>
        </w:rPr>
        <w:t>A</w:t>
      </w:r>
      <w:r w:rsidR="000D6838">
        <w:rPr>
          <w:rFonts w:ascii="Tahoma" w:hAnsi="Tahoma" w:cs="Tahoma"/>
          <w:spacing w:val="20"/>
          <w:sz w:val="24"/>
          <w:szCs w:val="24"/>
        </w:rPr>
        <w:t xml:space="preserve">vailable to any PSAP employee </w:t>
      </w:r>
      <w:r w:rsidR="00314336">
        <w:rPr>
          <w:rFonts w:ascii="Tahoma" w:hAnsi="Tahoma" w:cs="Tahoma"/>
          <w:spacing w:val="20"/>
          <w:sz w:val="24"/>
          <w:szCs w:val="24"/>
        </w:rPr>
        <w:t>(supplemental information provided)</w:t>
      </w:r>
    </w:p>
    <w:p w14:paraId="200752D7" w14:textId="13738D77" w:rsidR="00572CB1" w:rsidRDefault="001606DA" w:rsidP="00A8152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 xml:space="preserve">Suicide prevention training at the Auth </w:t>
      </w:r>
      <w:r w:rsidR="00F163B4">
        <w:rPr>
          <w:rFonts w:ascii="Tahoma" w:hAnsi="Tahoma" w:cs="Tahoma"/>
          <w:spacing w:val="20"/>
          <w:sz w:val="24"/>
          <w:szCs w:val="24"/>
        </w:rPr>
        <w:t xml:space="preserve">is </w:t>
      </w:r>
      <w:r>
        <w:rPr>
          <w:rFonts w:ascii="Tahoma" w:hAnsi="Tahoma" w:cs="Tahoma"/>
          <w:spacing w:val="20"/>
          <w:sz w:val="24"/>
          <w:szCs w:val="24"/>
        </w:rPr>
        <w:t>scheduled for March 14</w:t>
      </w:r>
      <w:r w:rsidRPr="001606DA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and 15</w:t>
      </w:r>
      <w:r w:rsidRPr="001606DA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F163B4">
        <w:rPr>
          <w:rFonts w:ascii="Tahoma" w:hAnsi="Tahoma" w:cs="Tahoma"/>
          <w:spacing w:val="20"/>
          <w:sz w:val="24"/>
          <w:szCs w:val="24"/>
          <w:vertAlign w:val="superscript"/>
        </w:rPr>
        <w:t>,</w:t>
      </w:r>
      <w:r>
        <w:rPr>
          <w:rFonts w:ascii="Tahoma" w:hAnsi="Tahoma" w:cs="Tahoma"/>
          <w:spacing w:val="20"/>
          <w:sz w:val="24"/>
          <w:szCs w:val="24"/>
        </w:rPr>
        <w:t xml:space="preserve"> 2024</w:t>
      </w:r>
    </w:p>
    <w:p w14:paraId="02D579B0" w14:textId="1981A343" w:rsidR="000D5F35" w:rsidRDefault="005F745E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Everbridge- Ben Bills</w:t>
      </w:r>
    </w:p>
    <w:p w14:paraId="0A1117A2" w14:textId="3A48C080" w:rsidR="00A56E00" w:rsidRDefault="00C3215A" w:rsidP="00A56E00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Went live with resident connection</w:t>
      </w:r>
      <w:r w:rsidR="00274F9F">
        <w:rPr>
          <w:rFonts w:ascii="Tahoma" w:hAnsi="Tahoma" w:cs="Tahoma"/>
          <w:spacing w:val="20"/>
          <w:sz w:val="24"/>
          <w:szCs w:val="24"/>
        </w:rPr>
        <w:t xml:space="preserve"> on November 6</w:t>
      </w:r>
      <w:r w:rsidR="00274F9F" w:rsidRPr="00E606F3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E606F3">
        <w:rPr>
          <w:rFonts w:ascii="Tahoma" w:hAnsi="Tahoma" w:cs="Tahoma"/>
          <w:spacing w:val="20"/>
          <w:sz w:val="24"/>
          <w:szCs w:val="24"/>
        </w:rPr>
        <w:t xml:space="preserve"> (no issues noted)</w:t>
      </w:r>
    </w:p>
    <w:p w14:paraId="7099F0D7" w14:textId="50988376" w:rsidR="009006EC" w:rsidRDefault="00AF5432" w:rsidP="00A56E00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For any</w:t>
      </w:r>
      <w:r w:rsidR="009006EC">
        <w:rPr>
          <w:rFonts w:ascii="Tahoma" w:hAnsi="Tahoma" w:cs="Tahoma"/>
          <w:spacing w:val="20"/>
          <w:sz w:val="24"/>
          <w:szCs w:val="24"/>
        </w:rPr>
        <w:t xml:space="preserve"> help needed to register</w:t>
      </w:r>
      <w:r>
        <w:rPr>
          <w:rFonts w:ascii="Tahoma" w:hAnsi="Tahoma" w:cs="Tahoma"/>
          <w:spacing w:val="20"/>
          <w:sz w:val="24"/>
          <w:szCs w:val="24"/>
        </w:rPr>
        <w:t>,</w:t>
      </w:r>
      <w:r w:rsidR="009006EC">
        <w:rPr>
          <w:rFonts w:ascii="Tahoma" w:hAnsi="Tahoma" w:cs="Tahoma"/>
          <w:spacing w:val="20"/>
          <w:sz w:val="24"/>
          <w:szCs w:val="24"/>
        </w:rPr>
        <w:t xml:space="preserve"> </w:t>
      </w:r>
      <w:r w:rsidR="000E733C">
        <w:rPr>
          <w:rFonts w:ascii="Tahoma" w:hAnsi="Tahoma" w:cs="Tahoma"/>
          <w:spacing w:val="20"/>
          <w:sz w:val="24"/>
          <w:szCs w:val="24"/>
        </w:rPr>
        <w:t>contact Ben Bills</w:t>
      </w:r>
    </w:p>
    <w:p w14:paraId="54EFB3F8" w14:textId="244172D2" w:rsidR="00D839EA" w:rsidRDefault="00D839EA" w:rsidP="00A56E00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IPAWS</w:t>
      </w:r>
      <w:r w:rsidR="00617AE2">
        <w:rPr>
          <w:rFonts w:ascii="Tahoma" w:hAnsi="Tahoma" w:cs="Tahoma"/>
          <w:spacing w:val="20"/>
          <w:sz w:val="24"/>
          <w:szCs w:val="24"/>
        </w:rPr>
        <w:t xml:space="preserve"> meeting </w:t>
      </w:r>
      <w:r w:rsidR="00487F68">
        <w:rPr>
          <w:rFonts w:ascii="Tahoma" w:hAnsi="Tahoma" w:cs="Tahoma"/>
          <w:spacing w:val="20"/>
          <w:sz w:val="24"/>
          <w:szCs w:val="24"/>
        </w:rPr>
        <w:t xml:space="preserve">to address ongoing issues and </w:t>
      </w:r>
      <w:r w:rsidR="003D73FD">
        <w:rPr>
          <w:rFonts w:ascii="Tahoma" w:hAnsi="Tahoma" w:cs="Tahoma"/>
          <w:spacing w:val="20"/>
          <w:sz w:val="24"/>
          <w:szCs w:val="24"/>
        </w:rPr>
        <w:t xml:space="preserve">establish </w:t>
      </w:r>
      <w:r w:rsidR="007403FC">
        <w:rPr>
          <w:rFonts w:ascii="Tahoma" w:hAnsi="Tahoma" w:cs="Tahoma"/>
          <w:spacing w:val="20"/>
          <w:sz w:val="24"/>
          <w:szCs w:val="24"/>
        </w:rPr>
        <w:t xml:space="preserve">a </w:t>
      </w:r>
      <w:r w:rsidR="003D73FD">
        <w:rPr>
          <w:rFonts w:ascii="Tahoma" w:hAnsi="Tahoma" w:cs="Tahoma"/>
          <w:spacing w:val="20"/>
          <w:sz w:val="24"/>
          <w:szCs w:val="24"/>
        </w:rPr>
        <w:t xml:space="preserve">‘road map’ for future </w:t>
      </w:r>
      <w:r w:rsidR="00F74FEA">
        <w:rPr>
          <w:rFonts w:ascii="Tahoma" w:hAnsi="Tahoma" w:cs="Tahoma"/>
          <w:spacing w:val="20"/>
          <w:sz w:val="24"/>
          <w:szCs w:val="24"/>
        </w:rPr>
        <w:t>implementation.</w:t>
      </w:r>
    </w:p>
    <w:p w14:paraId="4985530A" w14:textId="0E0A9968" w:rsidR="00C47C70" w:rsidRDefault="00143971" w:rsidP="00B2604A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Everbridge administrator to </w:t>
      </w:r>
      <w:r w:rsidR="003377BC">
        <w:rPr>
          <w:rFonts w:ascii="Tahoma" w:hAnsi="Tahoma" w:cs="Tahoma"/>
          <w:spacing w:val="20"/>
          <w:sz w:val="24"/>
          <w:szCs w:val="24"/>
        </w:rPr>
        <w:t>host a</w:t>
      </w:r>
      <w:r w:rsidR="00F74FEA">
        <w:rPr>
          <w:rFonts w:ascii="Tahoma" w:hAnsi="Tahoma" w:cs="Tahoma"/>
          <w:spacing w:val="20"/>
          <w:sz w:val="24"/>
          <w:szCs w:val="24"/>
        </w:rPr>
        <w:t>n</w:t>
      </w:r>
      <w:r w:rsidR="00EF73A9">
        <w:rPr>
          <w:rFonts w:ascii="Tahoma" w:hAnsi="Tahoma" w:cs="Tahoma"/>
          <w:spacing w:val="20"/>
          <w:sz w:val="24"/>
          <w:szCs w:val="24"/>
        </w:rPr>
        <w:t xml:space="preserve"> </w:t>
      </w:r>
      <w:r w:rsidR="008147F6">
        <w:rPr>
          <w:rFonts w:ascii="Tahoma" w:hAnsi="Tahoma" w:cs="Tahoma"/>
          <w:spacing w:val="20"/>
          <w:sz w:val="24"/>
          <w:szCs w:val="24"/>
        </w:rPr>
        <w:t>incident administrator training to be done at Auth</w:t>
      </w:r>
    </w:p>
    <w:p w14:paraId="1FE97DC0" w14:textId="77777777" w:rsidR="00560572" w:rsidRDefault="00C3026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Telecommunicator of the 4</w:t>
      </w:r>
      <w:r w:rsidRPr="00560572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560572">
        <w:rPr>
          <w:rFonts w:ascii="Tahoma" w:hAnsi="Tahoma" w:cs="Tahoma"/>
          <w:spacing w:val="20"/>
          <w:sz w:val="24"/>
          <w:szCs w:val="24"/>
        </w:rPr>
        <w:t xml:space="preserve"> Quarter 2023</w:t>
      </w:r>
    </w:p>
    <w:p w14:paraId="05909EEB" w14:textId="5B34F897" w:rsidR="007F6379" w:rsidRDefault="005F51FB" w:rsidP="007F6379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livia Gilman won telecommunicator of the 4th Quarter! Congrats!</w:t>
      </w:r>
    </w:p>
    <w:p w14:paraId="6DB4C608" w14:textId="77777777" w:rsidR="00560572" w:rsidRDefault="005605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ASA DX Protocol 37 Policy- Joscelyn Niski</w:t>
      </w:r>
    </w:p>
    <w:p w14:paraId="7BD27CF4" w14:textId="102FF9EF" w:rsidR="005F51FB" w:rsidRDefault="004179AE" w:rsidP="005F51FB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tocol 37 specific changes</w:t>
      </w:r>
    </w:p>
    <w:p w14:paraId="1761D543" w14:textId="5E39B24D" w:rsidR="00FA5972" w:rsidRDefault="00FA59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Skills</w:t>
      </w:r>
      <w:r w:rsidR="007403FC">
        <w:rPr>
          <w:rFonts w:ascii="Tahoma" w:hAnsi="Tahoma" w:cs="Tahoma"/>
          <w:spacing w:val="20"/>
          <w:sz w:val="24"/>
          <w:szCs w:val="24"/>
        </w:rPr>
        <w:t>L</w:t>
      </w:r>
      <w:r>
        <w:rPr>
          <w:rFonts w:ascii="Tahoma" w:hAnsi="Tahoma" w:cs="Tahoma"/>
          <w:spacing w:val="20"/>
          <w:sz w:val="24"/>
          <w:szCs w:val="24"/>
        </w:rPr>
        <w:t>ab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Demo Trip- Joscelyn Niski</w:t>
      </w:r>
    </w:p>
    <w:p w14:paraId="6AE06881" w14:textId="667A1A66" w:rsidR="00546B6B" w:rsidRDefault="00C50378" w:rsidP="00546B6B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In the process of scheduling a trip to </w:t>
      </w:r>
      <w:r w:rsidR="0091033B">
        <w:rPr>
          <w:rFonts w:ascii="Tahoma" w:hAnsi="Tahoma" w:cs="Tahoma"/>
          <w:spacing w:val="20"/>
          <w:sz w:val="24"/>
          <w:szCs w:val="24"/>
        </w:rPr>
        <w:t xml:space="preserve">view </w:t>
      </w:r>
      <w:r w:rsidR="007403FC">
        <w:rPr>
          <w:rFonts w:ascii="Tahoma" w:hAnsi="Tahoma" w:cs="Tahoma"/>
          <w:spacing w:val="20"/>
          <w:sz w:val="24"/>
          <w:szCs w:val="24"/>
        </w:rPr>
        <w:t xml:space="preserve">a </w:t>
      </w:r>
      <w:r w:rsidR="0091033B">
        <w:rPr>
          <w:rFonts w:ascii="Tahoma" w:hAnsi="Tahoma" w:cs="Tahoma"/>
          <w:spacing w:val="20"/>
          <w:sz w:val="24"/>
          <w:szCs w:val="24"/>
        </w:rPr>
        <w:t>demonstration. Please send Joscelyn dates that would work.</w:t>
      </w:r>
    </w:p>
    <w:p w14:paraId="0DD886BC" w14:textId="0507C00B" w:rsidR="00F36AD9" w:rsidRDefault="005605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ertification Class Dates-John Lofgren</w:t>
      </w:r>
    </w:p>
    <w:p w14:paraId="5B145659" w14:textId="789B44E5" w:rsidR="00560572" w:rsidRPr="00560572" w:rsidRDefault="314302C0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ETC Jan </w:t>
      </w:r>
      <w:r w:rsidR="00AE133D">
        <w:rPr>
          <w:rFonts w:ascii="Tahoma" w:hAnsi="Tahoma" w:cs="Tahoma"/>
          <w:sz w:val="24"/>
          <w:szCs w:val="24"/>
        </w:rPr>
        <w:t>8</w:t>
      </w:r>
      <w:r w:rsidR="00AE133D" w:rsidRPr="00AE133D">
        <w:rPr>
          <w:rFonts w:ascii="Tahoma" w:hAnsi="Tahoma" w:cs="Tahoma"/>
          <w:sz w:val="24"/>
          <w:szCs w:val="24"/>
          <w:vertAlign w:val="superscript"/>
        </w:rPr>
        <w:t>th</w:t>
      </w:r>
      <w:r w:rsidR="00AE133D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-</w:t>
      </w:r>
      <w:r w:rsidR="00AE133D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Jan 12, 2024 @ 08:00-17:00</w:t>
      </w:r>
    </w:p>
    <w:p w14:paraId="18DAC06A" w14:textId="3AEF2C30" w:rsidR="00560572" w:rsidRPr="00560572" w:rsidRDefault="314302C0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>EMD Jan 16</w:t>
      </w:r>
      <w:r w:rsidR="00567553" w:rsidRPr="00567553">
        <w:rPr>
          <w:rFonts w:ascii="Tahoma" w:hAnsi="Tahoma" w:cs="Tahoma"/>
          <w:sz w:val="24"/>
          <w:szCs w:val="24"/>
          <w:vertAlign w:val="superscript"/>
        </w:rPr>
        <w:t>th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-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Jan 18,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2024 @ 08:00-17:00</w:t>
      </w:r>
    </w:p>
    <w:p w14:paraId="4EF6214F" w14:textId="7016EF81" w:rsidR="00560572" w:rsidRPr="00560572" w:rsidRDefault="314302C0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CPR Jan </w:t>
      </w:r>
      <w:r w:rsidR="00567553">
        <w:rPr>
          <w:rFonts w:ascii="Tahoma" w:hAnsi="Tahoma" w:cs="Tahoma"/>
          <w:sz w:val="24"/>
          <w:szCs w:val="24"/>
        </w:rPr>
        <w:t>19, 2024</w:t>
      </w:r>
      <w:r w:rsidRPr="5A033D48">
        <w:rPr>
          <w:rFonts w:ascii="Tahoma" w:hAnsi="Tahoma" w:cs="Tahoma"/>
          <w:sz w:val="24"/>
          <w:szCs w:val="24"/>
        </w:rPr>
        <w:t xml:space="preserve"> </w:t>
      </w:r>
      <w:r w:rsidR="3235FD8C" w:rsidRPr="5A033D48">
        <w:rPr>
          <w:rFonts w:ascii="Tahoma" w:hAnsi="Tahoma" w:cs="Tahoma"/>
          <w:sz w:val="24"/>
          <w:szCs w:val="24"/>
        </w:rPr>
        <w:t xml:space="preserve">@ </w:t>
      </w:r>
      <w:r w:rsidRPr="5A033D48">
        <w:rPr>
          <w:rFonts w:ascii="Tahoma" w:hAnsi="Tahoma" w:cs="Tahoma"/>
          <w:sz w:val="24"/>
          <w:szCs w:val="24"/>
        </w:rPr>
        <w:t>08:00-11:00</w:t>
      </w:r>
    </w:p>
    <w:p w14:paraId="54747A6B" w14:textId="52D63ED2" w:rsidR="222DFF4F" w:rsidRDefault="222DFF4F" w:rsidP="5A033D48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>CPR: Heart Saver class</w:t>
      </w:r>
      <w:r w:rsidR="2A9E4857" w:rsidRPr="5A033D48">
        <w:rPr>
          <w:rFonts w:ascii="Tahoma" w:hAnsi="Tahoma" w:cs="Tahoma"/>
          <w:sz w:val="24"/>
          <w:szCs w:val="24"/>
        </w:rPr>
        <w:t xml:space="preserve"> and</w:t>
      </w:r>
      <w:r w:rsidRPr="5A033D48">
        <w:rPr>
          <w:rFonts w:ascii="Tahoma" w:hAnsi="Tahoma" w:cs="Tahoma"/>
          <w:sz w:val="24"/>
          <w:szCs w:val="24"/>
        </w:rPr>
        <w:t xml:space="preserve"> then depending on</w:t>
      </w:r>
      <w:r w:rsidR="17265D0E" w:rsidRPr="5A033D48">
        <w:rPr>
          <w:rFonts w:ascii="Tahoma" w:hAnsi="Tahoma" w:cs="Tahoma"/>
          <w:sz w:val="24"/>
          <w:szCs w:val="24"/>
        </w:rPr>
        <w:t xml:space="preserve"> class size and timing we will continue with Tourniquet instructions and Narcan. This will ensure class goes until 11:00.</w:t>
      </w:r>
    </w:p>
    <w:p w14:paraId="654C443A" w14:textId="6A6BDF4F" w:rsidR="00560572" w:rsidRPr="00560572" w:rsidRDefault="77FAAEC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proofErr w:type="spellStart"/>
      <w:r w:rsidRPr="44A8BDB7">
        <w:rPr>
          <w:rFonts w:ascii="Tahoma" w:hAnsi="Tahoma" w:cs="Tahoma"/>
          <w:sz w:val="24"/>
          <w:szCs w:val="24"/>
        </w:rPr>
        <w:t>ProQA</w:t>
      </w:r>
      <w:proofErr w:type="spellEnd"/>
      <w:r w:rsidRPr="44A8BDB7">
        <w:rPr>
          <w:rFonts w:ascii="Tahoma" w:hAnsi="Tahoma" w:cs="Tahoma"/>
          <w:sz w:val="24"/>
          <w:szCs w:val="24"/>
        </w:rPr>
        <w:t xml:space="preserve"> Med Jan 19,2024 @ 12:00-16:00</w:t>
      </w:r>
    </w:p>
    <w:p w14:paraId="17269AC8" w14:textId="3D8C30CD" w:rsidR="00560572" w:rsidRPr="00560572" w:rsidRDefault="77FAAEC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EFD Jan </w:t>
      </w:r>
      <w:r w:rsidR="00567553" w:rsidRPr="44A8BDB7">
        <w:rPr>
          <w:rFonts w:ascii="Tahoma" w:hAnsi="Tahoma" w:cs="Tahoma"/>
          <w:sz w:val="24"/>
          <w:szCs w:val="24"/>
        </w:rPr>
        <w:t>2</w:t>
      </w:r>
      <w:r w:rsidR="00567553">
        <w:rPr>
          <w:rFonts w:ascii="Tahoma" w:hAnsi="Tahoma" w:cs="Tahoma"/>
          <w:sz w:val="24"/>
          <w:szCs w:val="24"/>
        </w:rPr>
        <w:t>2</w:t>
      </w:r>
      <w:r w:rsidR="00567553" w:rsidRPr="00567553">
        <w:rPr>
          <w:rFonts w:ascii="Tahoma" w:hAnsi="Tahoma" w:cs="Tahoma"/>
        </w:rPr>
        <w:t>nd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-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Jan 23,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2024 @ 08:00-17:00</w:t>
      </w:r>
    </w:p>
    <w:p w14:paraId="5A366C89" w14:textId="13964EB0" w:rsidR="00560572" w:rsidRPr="00560572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Mindfulness and Positivity Jan </w:t>
      </w:r>
      <w:r w:rsidR="00567553">
        <w:rPr>
          <w:rFonts w:ascii="Tahoma" w:hAnsi="Tahoma" w:cs="Tahoma"/>
          <w:sz w:val="24"/>
          <w:szCs w:val="24"/>
        </w:rPr>
        <w:t>24, 2024</w:t>
      </w:r>
      <w:r w:rsidRPr="44A8BDB7">
        <w:rPr>
          <w:rFonts w:ascii="Tahoma" w:hAnsi="Tahoma" w:cs="Tahoma"/>
          <w:sz w:val="24"/>
          <w:szCs w:val="24"/>
        </w:rPr>
        <w:t xml:space="preserve"> @13:00-16:00 </w:t>
      </w:r>
    </w:p>
    <w:p w14:paraId="3DCA5BA2" w14:textId="2F1ABAF4" w:rsidR="00560572" w:rsidRPr="00560572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>EPD Jan 25</w:t>
      </w:r>
      <w:r w:rsidR="00567553" w:rsidRPr="00567553">
        <w:rPr>
          <w:rFonts w:ascii="Tahoma" w:hAnsi="Tahoma" w:cs="Tahoma"/>
          <w:sz w:val="24"/>
          <w:szCs w:val="24"/>
          <w:vertAlign w:val="superscript"/>
        </w:rPr>
        <w:t>th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- Jan 26,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2024 @ 08:00-17:00</w:t>
      </w:r>
    </w:p>
    <w:p w14:paraId="45E3BC89" w14:textId="49E4E52A" w:rsidR="16249B5A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EFD/EPD </w:t>
      </w:r>
      <w:proofErr w:type="spellStart"/>
      <w:r w:rsidRPr="44A8BDB7">
        <w:rPr>
          <w:rFonts w:ascii="Tahoma" w:hAnsi="Tahoma" w:cs="Tahoma"/>
          <w:sz w:val="24"/>
          <w:szCs w:val="24"/>
        </w:rPr>
        <w:t>ProQA</w:t>
      </w:r>
      <w:proofErr w:type="spellEnd"/>
      <w:r w:rsidRPr="44A8BDB7">
        <w:rPr>
          <w:rFonts w:ascii="Tahoma" w:hAnsi="Tahoma" w:cs="Tahoma"/>
          <w:sz w:val="24"/>
          <w:szCs w:val="24"/>
        </w:rPr>
        <w:t xml:space="preserve"> Jan 29,2024 08:00-12:00</w:t>
      </w:r>
    </w:p>
    <w:p w14:paraId="7A83DCED" w14:textId="4EF76E09" w:rsidR="16249B5A" w:rsidRDefault="16249B5A" w:rsidP="5A033D48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Mindfulness and Positivity Jan </w:t>
      </w:r>
      <w:r w:rsidR="00567553">
        <w:rPr>
          <w:rFonts w:ascii="Tahoma" w:hAnsi="Tahoma" w:cs="Tahoma"/>
          <w:sz w:val="24"/>
          <w:szCs w:val="24"/>
        </w:rPr>
        <w:t>30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53BEC745" w14:textId="5C592805" w:rsidR="00C52F85" w:rsidRDefault="00C52F85" w:rsidP="00C52F85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lastRenderedPageBreak/>
        <w:t xml:space="preserve">Mindfulness and Positivity </w:t>
      </w:r>
      <w:r w:rsidR="00042237">
        <w:rPr>
          <w:rFonts w:ascii="Tahoma" w:hAnsi="Tahoma" w:cs="Tahoma"/>
          <w:sz w:val="24"/>
          <w:szCs w:val="24"/>
        </w:rPr>
        <w:t>Feb 06</w:t>
      </w:r>
      <w:r>
        <w:rPr>
          <w:rFonts w:ascii="Tahoma" w:hAnsi="Tahoma" w:cs="Tahoma"/>
          <w:sz w:val="24"/>
          <w:szCs w:val="24"/>
        </w:rPr>
        <w:t>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4B93D6E0" w14:textId="166602F1" w:rsidR="00042237" w:rsidRDefault="00042237" w:rsidP="0004223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Mindfulness and Positivity </w:t>
      </w:r>
      <w:r>
        <w:rPr>
          <w:rFonts w:ascii="Tahoma" w:hAnsi="Tahoma" w:cs="Tahoma"/>
          <w:sz w:val="24"/>
          <w:szCs w:val="24"/>
        </w:rPr>
        <w:t>Feb 13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731755AD" w14:textId="78474EC9" w:rsidR="00C038C5" w:rsidRPr="00B961F9" w:rsidRDefault="00C038C5" w:rsidP="00B961F9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2A2140">
        <w:rPr>
          <w:rFonts w:ascii="Tahoma" w:hAnsi="Tahoma" w:cs="Tahoma"/>
          <w:sz w:val="24"/>
          <w:szCs w:val="24"/>
        </w:rPr>
        <w:t xml:space="preserve">Nena CTO Feb </w:t>
      </w:r>
      <w:r w:rsidR="00307085" w:rsidRPr="002A2140">
        <w:rPr>
          <w:rFonts w:ascii="Tahoma" w:hAnsi="Tahoma" w:cs="Tahoma"/>
          <w:sz w:val="24"/>
          <w:szCs w:val="24"/>
        </w:rPr>
        <w:t>20</w:t>
      </w:r>
      <w:r w:rsidRPr="002A2140">
        <w:rPr>
          <w:rFonts w:ascii="Tahoma" w:hAnsi="Tahoma" w:cs="Tahoma"/>
          <w:sz w:val="24"/>
          <w:szCs w:val="24"/>
        </w:rPr>
        <w:t xml:space="preserve">, 2024 </w:t>
      </w:r>
      <w:r w:rsidR="00307085" w:rsidRPr="002A2140">
        <w:rPr>
          <w:rFonts w:ascii="Tahoma" w:hAnsi="Tahoma" w:cs="Tahoma"/>
          <w:sz w:val="24"/>
          <w:szCs w:val="24"/>
        </w:rPr>
        <w:t xml:space="preserve">@ </w:t>
      </w:r>
      <w:r w:rsidRPr="002A2140">
        <w:rPr>
          <w:rFonts w:ascii="Tahoma" w:hAnsi="Tahoma" w:cs="Tahoma"/>
          <w:sz w:val="24"/>
          <w:szCs w:val="24"/>
        </w:rPr>
        <w:t>08:30-17:00</w:t>
      </w:r>
    </w:p>
    <w:p w14:paraId="1A67F060" w14:textId="3D154754" w:rsidR="44A8BDB7" w:rsidRPr="003A5AA2" w:rsidRDefault="44A8BDB7" w:rsidP="003A5AA2">
      <w:pPr>
        <w:pStyle w:val="ListParagraph"/>
        <w:spacing w:after="0" w:line="360" w:lineRule="auto"/>
        <w:rPr>
          <w:rFonts w:ascii="Tahoma" w:hAnsi="Tahoma" w:cs="Tahoma"/>
          <w:sz w:val="24"/>
          <w:szCs w:val="24"/>
        </w:rPr>
      </w:pPr>
    </w:p>
    <w:p w14:paraId="77C339AC" w14:textId="18F7013C" w:rsidR="000D5F35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Dispatch Steering Committee Items</w:t>
      </w:r>
    </w:p>
    <w:p w14:paraId="57742812" w14:textId="28B13779" w:rsidR="00633523" w:rsidRPr="005A0A04" w:rsidRDefault="00FB6DF3" w:rsidP="005A0A04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SPD Fire ACE</w:t>
      </w:r>
      <w:r w:rsidR="25DBBA0A">
        <w:rPr>
          <w:rFonts w:ascii="Tahoma" w:hAnsi="Tahoma" w:cs="Tahoma"/>
          <w:spacing w:val="20"/>
          <w:sz w:val="24"/>
          <w:szCs w:val="24"/>
        </w:rPr>
        <w:t xml:space="preserve"> Intro</w:t>
      </w:r>
      <w:r>
        <w:rPr>
          <w:rFonts w:ascii="Tahoma" w:hAnsi="Tahoma" w:cs="Tahoma"/>
          <w:spacing w:val="20"/>
          <w:sz w:val="24"/>
          <w:szCs w:val="24"/>
        </w:rPr>
        <w:t>- Dana Heckman</w:t>
      </w:r>
      <w:r w:rsidR="14B18F08">
        <w:rPr>
          <w:rFonts w:ascii="Tahoma" w:hAnsi="Tahoma" w:cs="Tahoma"/>
          <w:spacing w:val="20"/>
          <w:sz w:val="24"/>
          <w:szCs w:val="24"/>
        </w:rPr>
        <w:t>/Jon Tinkler</w:t>
      </w:r>
    </w:p>
    <w:p w14:paraId="012F0238" w14:textId="7397ABEC" w:rsidR="00FB6DF3" w:rsidRDefault="00FB6DF3" w:rsidP="00A430D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CSPD </w:t>
      </w:r>
      <w:r w:rsidR="54BC9A04">
        <w:rPr>
          <w:rFonts w:ascii="Tahoma" w:hAnsi="Tahoma" w:cs="Tahoma"/>
          <w:spacing w:val="20"/>
          <w:sz w:val="24"/>
          <w:szCs w:val="24"/>
        </w:rPr>
        <w:t>Fire ACE Point 15</w:t>
      </w:r>
      <w:r w:rsidR="54BC9A04" w:rsidRPr="78BAA731">
        <w:t xml:space="preserve"> </w:t>
      </w:r>
      <w:r>
        <w:rPr>
          <w:rFonts w:ascii="Tahoma" w:hAnsi="Tahoma" w:cs="Tahoma"/>
          <w:spacing w:val="20"/>
          <w:sz w:val="24"/>
          <w:szCs w:val="24"/>
        </w:rPr>
        <w:t>- Dana Heckman</w:t>
      </w:r>
      <w:r w:rsidR="1E9AD5C1">
        <w:rPr>
          <w:rFonts w:ascii="Tahoma" w:hAnsi="Tahoma" w:cs="Tahoma"/>
          <w:spacing w:val="20"/>
          <w:sz w:val="24"/>
          <w:szCs w:val="24"/>
        </w:rPr>
        <w:t>/Jon Tinkler</w:t>
      </w:r>
    </w:p>
    <w:p w14:paraId="6056C2D0" w14:textId="4C580A3E" w:rsidR="005A0A04" w:rsidRDefault="00CB6883" w:rsidP="00CB688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ubmitted for EFD Ace</w:t>
      </w:r>
    </w:p>
    <w:p w14:paraId="03498C3F" w14:textId="05FC8931" w:rsidR="764B6AE4" w:rsidRDefault="002E5932" w:rsidP="002E5932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SFD Response Configuration was approved by the </w:t>
      </w:r>
      <w:r w:rsidR="001879C2">
        <w:rPr>
          <w:rFonts w:ascii="Tahoma" w:hAnsi="Tahoma" w:cs="Tahoma"/>
          <w:sz w:val="24"/>
          <w:szCs w:val="24"/>
        </w:rPr>
        <w:t>DSC.</w:t>
      </w:r>
    </w:p>
    <w:p w14:paraId="7EC6B9FF" w14:textId="77777777" w:rsidR="00766EA7" w:rsidRPr="002E5932" w:rsidRDefault="00766EA7" w:rsidP="00766EA7">
      <w:pPr>
        <w:pStyle w:val="ListParagraph"/>
        <w:spacing w:after="0" w:line="360" w:lineRule="auto"/>
        <w:ind w:left="1080"/>
        <w:rPr>
          <w:rFonts w:ascii="Tahoma" w:hAnsi="Tahoma" w:cs="Tahoma"/>
          <w:sz w:val="24"/>
          <w:szCs w:val="24"/>
        </w:rPr>
      </w:pPr>
    </w:p>
    <w:p w14:paraId="0725FDF7" w14:textId="403AFC15" w:rsidR="00E80744" w:rsidRDefault="00F36AD9" w:rsidP="00CD534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3A5AA2">
        <w:rPr>
          <w:rFonts w:ascii="Tahoma" w:hAnsi="Tahoma" w:cs="Tahoma"/>
          <w:spacing w:val="20"/>
          <w:sz w:val="24"/>
          <w:szCs w:val="24"/>
        </w:rPr>
        <w:t>Round Table</w:t>
      </w:r>
      <w:r w:rsidR="00024BBB" w:rsidRPr="003A5AA2">
        <w:rPr>
          <w:rFonts w:ascii="Tahoma" w:hAnsi="Tahoma" w:cs="Tahoma"/>
          <w:spacing w:val="20"/>
          <w:sz w:val="24"/>
          <w:szCs w:val="24"/>
        </w:rPr>
        <w:t>.</w:t>
      </w:r>
    </w:p>
    <w:p w14:paraId="4B80CAA8" w14:textId="3C7C2AA0" w:rsidR="00CD5341" w:rsidRDefault="00CD5341" w:rsidP="00CD534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SAP </w:t>
      </w:r>
      <w:r w:rsidR="00CA72E5">
        <w:rPr>
          <w:rFonts w:ascii="Tahoma" w:hAnsi="Tahoma" w:cs="Tahoma"/>
          <w:spacing w:val="20"/>
          <w:sz w:val="24"/>
          <w:szCs w:val="24"/>
        </w:rPr>
        <w:t>Picture Directory being worked on.</w:t>
      </w:r>
    </w:p>
    <w:p w14:paraId="6C63B8EA" w14:textId="2CCA443D" w:rsidR="00CA72E5" w:rsidRDefault="00CA72E5" w:rsidP="00CD534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Joscelyn will work on dates to gather </w:t>
      </w:r>
      <w:r w:rsidR="00F463EA">
        <w:rPr>
          <w:rFonts w:ascii="Tahoma" w:hAnsi="Tahoma" w:cs="Tahoma"/>
          <w:spacing w:val="20"/>
          <w:sz w:val="24"/>
          <w:szCs w:val="24"/>
        </w:rPr>
        <w:t xml:space="preserve">the </w:t>
      </w:r>
      <w:r>
        <w:rPr>
          <w:rFonts w:ascii="Tahoma" w:hAnsi="Tahoma" w:cs="Tahoma"/>
          <w:spacing w:val="20"/>
          <w:sz w:val="24"/>
          <w:szCs w:val="24"/>
        </w:rPr>
        <w:t>information needed.</w:t>
      </w:r>
    </w:p>
    <w:p w14:paraId="1E05CEB8" w14:textId="1BB25179" w:rsidR="00AB1291" w:rsidRDefault="00A57666" w:rsidP="00A57666">
      <w:pPr>
        <w:pStyle w:val="ListParagraph"/>
        <w:numPr>
          <w:ilvl w:val="0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Kim </w:t>
      </w:r>
      <w:r w:rsidR="00F463EA">
        <w:rPr>
          <w:rFonts w:ascii="Tahoma" w:hAnsi="Tahoma" w:cs="Tahoma"/>
          <w:spacing w:val="20"/>
          <w:sz w:val="24"/>
          <w:szCs w:val="24"/>
        </w:rPr>
        <w:t>Rigdon's</w:t>
      </w:r>
      <w:r>
        <w:rPr>
          <w:rFonts w:ascii="Tahoma" w:hAnsi="Tahoma" w:cs="Tahoma"/>
          <w:spacing w:val="20"/>
          <w:sz w:val="24"/>
          <w:szCs w:val="24"/>
        </w:rPr>
        <w:t xml:space="preserve"> email regarding </w:t>
      </w:r>
      <w:r w:rsidR="00F463EA">
        <w:rPr>
          <w:rFonts w:ascii="Tahoma" w:hAnsi="Tahoma" w:cs="Tahoma"/>
          <w:spacing w:val="20"/>
          <w:sz w:val="24"/>
          <w:szCs w:val="24"/>
        </w:rPr>
        <w:t xml:space="preserve">the </w:t>
      </w:r>
      <w:r>
        <w:rPr>
          <w:rFonts w:ascii="Tahoma" w:hAnsi="Tahoma" w:cs="Tahoma"/>
          <w:spacing w:val="20"/>
          <w:sz w:val="24"/>
          <w:szCs w:val="24"/>
        </w:rPr>
        <w:t>small agency ACE</w:t>
      </w:r>
    </w:p>
    <w:p w14:paraId="537620E5" w14:textId="4C4FE2D3" w:rsidR="00262F55" w:rsidRDefault="00262F55" w:rsidP="00262F5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urvey </w:t>
      </w:r>
    </w:p>
    <w:p w14:paraId="778B69D0" w14:textId="760EC40E" w:rsidR="00B078F9" w:rsidRDefault="00B078F9" w:rsidP="00B078F9">
      <w:pPr>
        <w:pStyle w:val="ListParagraph"/>
        <w:numPr>
          <w:ilvl w:val="0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AT&amp;T went live with LBR </w:t>
      </w:r>
      <w:r w:rsidR="007047EC">
        <w:rPr>
          <w:rFonts w:ascii="Tahoma" w:hAnsi="Tahoma" w:cs="Tahoma"/>
          <w:spacing w:val="20"/>
          <w:sz w:val="24"/>
          <w:szCs w:val="24"/>
        </w:rPr>
        <w:t xml:space="preserve">and was sent </w:t>
      </w:r>
      <w:r w:rsidR="00E21EE9">
        <w:rPr>
          <w:rFonts w:ascii="Tahoma" w:hAnsi="Tahoma" w:cs="Tahoma"/>
          <w:spacing w:val="20"/>
          <w:sz w:val="24"/>
          <w:szCs w:val="24"/>
        </w:rPr>
        <w:t xml:space="preserve">a </w:t>
      </w:r>
      <w:r w:rsidR="007047EC">
        <w:rPr>
          <w:rFonts w:ascii="Tahoma" w:hAnsi="Tahoma" w:cs="Tahoma"/>
          <w:spacing w:val="20"/>
          <w:sz w:val="24"/>
          <w:szCs w:val="24"/>
        </w:rPr>
        <w:t xml:space="preserve">new PSAP boundary </w:t>
      </w:r>
      <w:r w:rsidR="00F463EA">
        <w:rPr>
          <w:rFonts w:ascii="Tahoma" w:hAnsi="Tahoma" w:cs="Tahoma"/>
          <w:spacing w:val="20"/>
          <w:sz w:val="24"/>
          <w:szCs w:val="24"/>
        </w:rPr>
        <w:t>layer.</w:t>
      </w:r>
    </w:p>
    <w:p w14:paraId="64FB2107" w14:textId="4544913E" w:rsidR="007047EC" w:rsidRDefault="00AF67EA" w:rsidP="007047E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SAP to PSAP</w:t>
      </w:r>
      <w:r w:rsidR="00F463EA">
        <w:rPr>
          <w:rFonts w:ascii="Tahoma" w:hAnsi="Tahoma" w:cs="Tahoma"/>
          <w:spacing w:val="20"/>
          <w:sz w:val="24"/>
          <w:szCs w:val="24"/>
        </w:rPr>
        <w:t xml:space="preserve"> call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273938">
        <w:rPr>
          <w:rFonts w:ascii="Tahoma" w:hAnsi="Tahoma" w:cs="Tahoma"/>
          <w:spacing w:val="20"/>
          <w:sz w:val="24"/>
          <w:szCs w:val="24"/>
        </w:rPr>
        <w:t>transfers</w:t>
      </w:r>
      <w:r>
        <w:rPr>
          <w:rFonts w:ascii="Tahoma" w:hAnsi="Tahoma" w:cs="Tahoma"/>
          <w:spacing w:val="20"/>
          <w:sz w:val="24"/>
          <w:szCs w:val="24"/>
        </w:rPr>
        <w:t xml:space="preserve"> have drastically </w:t>
      </w:r>
      <w:r w:rsidR="00F463EA">
        <w:rPr>
          <w:rFonts w:ascii="Tahoma" w:hAnsi="Tahoma" w:cs="Tahoma"/>
          <w:spacing w:val="20"/>
          <w:sz w:val="24"/>
          <w:szCs w:val="24"/>
        </w:rPr>
        <w:t>declined.</w:t>
      </w:r>
    </w:p>
    <w:p w14:paraId="0A267290" w14:textId="1CD74756" w:rsidR="0055791B" w:rsidRDefault="0055791B" w:rsidP="0055791B">
      <w:pPr>
        <w:pStyle w:val="ListParagraph"/>
        <w:numPr>
          <w:ilvl w:val="0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pring Training</w:t>
      </w:r>
    </w:p>
    <w:p w14:paraId="1FB36831" w14:textId="65437043" w:rsidR="007D1D77" w:rsidRDefault="007D1D77" w:rsidP="007D1D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Week of June 3</w:t>
      </w:r>
      <w:r w:rsidRPr="007D1D77">
        <w:rPr>
          <w:rFonts w:ascii="Tahoma" w:hAnsi="Tahoma" w:cs="Tahoma"/>
          <w:spacing w:val="20"/>
          <w:sz w:val="24"/>
          <w:szCs w:val="24"/>
          <w:vertAlign w:val="superscript"/>
        </w:rPr>
        <w:t>rd</w:t>
      </w:r>
      <w:r>
        <w:rPr>
          <w:rFonts w:ascii="Tahoma" w:hAnsi="Tahoma" w:cs="Tahoma"/>
          <w:spacing w:val="20"/>
          <w:sz w:val="24"/>
          <w:szCs w:val="24"/>
        </w:rPr>
        <w:t xml:space="preserve"> thru June 7</w:t>
      </w:r>
      <w:r w:rsidRPr="00DB2FBA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</w:p>
    <w:p w14:paraId="20FE2939" w14:textId="7284E032" w:rsidR="00DB2FBA" w:rsidRDefault="00DB2FBA" w:rsidP="00DB2FBA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Cindy Sparrow is </w:t>
      </w:r>
      <w:r w:rsidR="00273938">
        <w:rPr>
          <w:rFonts w:ascii="Tahoma" w:hAnsi="Tahoma" w:cs="Tahoma"/>
          <w:spacing w:val="20"/>
          <w:sz w:val="24"/>
          <w:szCs w:val="24"/>
        </w:rPr>
        <w:t xml:space="preserve">the </w:t>
      </w:r>
      <w:r>
        <w:rPr>
          <w:rFonts w:ascii="Tahoma" w:hAnsi="Tahoma" w:cs="Tahoma"/>
          <w:spacing w:val="20"/>
          <w:sz w:val="24"/>
          <w:szCs w:val="24"/>
        </w:rPr>
        <w:t xml:space="preserve">guest </w:t>
      </w:r>
      <w:r w:rsidR="00273938">
        <w:rPr>
          <w:rFonts w:ascii="Tahoma" w:hAnsi="Tahoma" w:cs="Tahoma"/>
          <w:spacing w:val="20"/>
          <w:sz w:val="24"/>
          <w:szCs w:val="24"/>
        </w:rPr>
        <w:t>speaker.</w:t>
      </w:r>
    </w:p>
    <w:p w14:paraId="130DD138" w14:textId="14CAC878" w:rsidR="00FB24D8" w:rsidRDefault="00FB24D8" w:rsidP="00FB24D8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Will customize training based on needs of local </w:t>
      </w:r>
      <w:r w:rsidR="00273938">
        <w:rPr>
          <w:rFonts w:ascii="Tahoma" w:hAnsi="Tahoma" w:cs="Tahoma"/>
          <w:spacing w:val="20"/>
          <w:sz w:val="24"/>
          <w:szCs w:val="24"/>
        </w:rPr>
        <w:t>PSAPs.</w:t>
      </w:r>
    </w:p>
    <w:p w14:paraId="15DEAB09" w14:textId="1672600B" w:rsidR="002E6EB2" w:rsidRPr="00766EA7" w:rsidRDefault="00766EA7" w:rsidP="00766EA7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 survey</w:t>
      </w:r>
      <w:r w:rsidR="002E6EB2" w:rsidRPr="00766EA7">
        <w:rPr>
          <w:rFonts w:ascii="Tahoma" w:hAnsi="Tahoma" w:cs="Tahoma"/>
          <w:spacing w:val="20"/>
          <w:sz w:val="24"/>
          <w:szCs w:val="24"/>
        </w:rPr>
        <w:t xml:space="preserve"> will be sent to sign </w:t>
      </w:r>
      <w:r w:rsidR="00273938" w:rsidRPr="00766EA7">
        <w:rPr>
          <w:rFonts w:ascii="Tahoma" w:hAnsi="Tahoma" w:cs="Tahoma"/>
          <w:spacing w:val="20"/>
          <w:sz w:val="24"/>
          <w:szCs w:val="24"/>
        </w:rPr>
        <w:t>up.</w:t>
      </w:r>
    </w:p>
    <w:p w14:paraId="1B2306A0" w14:textId="77777777" w:rsidR="00E65CCB" w:rsidRDefault="00E65CCB" w:rsidP="00E65CCB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7142AB90" w14:textId="42801D34" w:rsidR="00E65CCB" w:rsidRPr="00B335D2" w:rsidRDefault="00E65CCB" w:rsidP="00B335D2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B335D2">
        <w:rPr>
          <w:rFonts w:ascii="Tahoma" w:hAnsi="Tahoma" w:cs="Tahoma"/>
          <w:spacing w:val="20"/>
          <w:sz w:val="24"/>
          <w:szCs w:val="24"/>
        </w:rPr>
        <w:t>Meeting Adjourned</w:t>
      </w:r>
    </w:p>
    <w:p w14:paraId="5BAF55D1" w14:textId="2286186C" w:rsidR="00A86A3B" w:rsidRDefault="00A86A3B" w:rsidP="00B335D2">
      <w:pPr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otion</w:t>
      </w:r>
      <w:r w:rsidR="00B335D2">
        <w:rPr>
          <w:rFonts w:ascii="Tahoma" w:hAnsi="Tahoma" w:cs="Tahoma"/>
          <w:spacing w:val="20"/>
          <w:sz w:val="24"/>
          <w:szCs w:val="24"/>
        </w:rPr>
        <w:t>:</w:t>
      </w:r>
      <w:r>
        <w:rPr>
          <w:rFonts w:ascii="Tahoma" w:hAnsi="Tahoma" w:cs="Tahoma"/>
          <w:spacing w:val="20"/>
          <w:sz w:val="24"/>
          <w:szCs w:val="24"/>
        </w:rPr>
        <w:t xml:space="preserve"> Jon</w:t>
      </w:r>
      <w:r w:rsidR="005158FF">
        <w:rPr>
          <w:rFonts w:ascii="Tahoma" w:hAnsi="Tahoma" w:cs="Tahoma"/>
          <w:spacing w:val="20"/>
          <w:sz w:val="24"/>
          <w:szCs w:val="24"/>
        </w:rPr>
        <w:t xml:space="preserve"> Tinkler</w:t>
      </w:r>
    </w:p>
    <w:p w14:paraId="61D6D9D7" w14:textId="72DC7E32" w:rsidR="00A86A3B" w:rsidRPr="002E6EB2" w:rsidRDefault="00A86A3B" w:rsidP="00B335D2">
      <w:pPr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econd</w:t>
      </w:r>
      <w:r w:rsidR="00B335D2">
        <w:rPr>
          <w:rFonts w:ascii="Tahoma" w:hAnsi="Tahoma" w:cs="Tahoma"/>
          <w:spacing w:val="20"/>
          <w:sz w:val="24"/>
          <w:szCs w:val="24"/>
        </w:rPr>
        <w:t>:</w:t>
      </w:r>
      <w:r>
        <w:rPr>
          <w:rFonts w:ascii="Tahoma" w:hAnsi="Tahoma" w:cs="Tahoma"/>
          <w:spacing w:val="20"/>
          <w:sz w:val="24"/>
          <w:szCs w:val="24"/>
        </w:rPr>
        <w:t xml:space="preserve"> Kyla </w:t>
      </w:r>
      <w:r w:rsidR="005158FF">
        <w:rPr>
          <w:rFonts w:ascii="Tahoma" w:hAnsi="Tahoma" w:cs="Tahoma"/>
          <w:spacing w:val="20"/>
          <w:sz w:val="24"/>
          <w:szCs w:val="24"/>
        </w:rPr>
        <w:t xml:space="preserve">Gingrich </w:t>
      </w:r>
      <w:r>
        <w:rPr>
          <w:rFonts w:ascii="Tahoma" w:hAnsi="Tahoma" w:cs="Tahoma"/>
          <w:spacing w:val="20"/>
          <w:sz w:val="24"/>
          <w:szCs w:val="24"/>
        </w:rPr>
        <w:t>(10:37)</w:t>
      </w:r>
    </w:p>
    <w:p w14:paraId="40300C4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D08DBB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EBEE85D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8FC2EA8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5ED8154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38E8EB2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4381A6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F469ED4" w14:textId="77777777" w:rsidR="004945BD" w:rsidRDefault="004945BD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1544A062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2A21D5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4721B9E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8E7CD3" w:rsidSect="00EA461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434AAE" w14:textId="77777777" w:rsidR="00650AE3" w:rsidRDefault="00650AE3" w:rsidP="00EA4611">
      <w:pPr>
        <w:spacing w:after="0" w:line="240" w:lineRule="auto"/>
      </w:pPr>
      <w:r>
        <w:separator/>
      </w:r>
    </w:p>
  </w:endnote>
  <w:endnote w:type="continuationSeparator" w:id="0">
    <w:p w14:paraId="2CAAFE87" w14:textId="77777777" w:rsidR="00650AE3" w:rsidRDefault="00650AE3" w:rsidP="00EA4611">
      <w:pPr>
        <w:spacing w:after="0" w:line="240" w:lineRule="auto"/>
      </w:pPr>
      <w:r>
        <w:continuationSeparator/>
      </w:r>
    </w:p>
  </w:endnote>
  <w:endnote w:type="continuationNotice" w:id="1">
    <w:p w14:paraId="2F0C97A1" w14:textId="77777777" w:rsidR="00650AE3" w:rsidRDefault="00650A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margin-left:11.9pt;margin-top:738.9pt;width:444.15pt;height:25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C93930" w14:textId="77777777" w:rsidR="00650AE3" w:rsidRDefault="00650AE3" w:rsidP="00EA4611">
      <w:pPr>
        <w:spacing w:after="0" w:line="240" w:lineRule="auto"/>
      </w:pPr>
      <w:r>
        <w:separator/>
      </w:r>
    </w:p>
  </w:footnote>
  <w:footnote w:type="continuationSeparator" w:id="0">
    <w:p w14:paraId="4930C8A9" w14:textId="77777777" w:rsidR="00650AE3" w:rsidRDefault="00650AE3" w:rsidP="00EA4611">
      <w:pPr>
        <w:spacing w:after="0" w:line="240" w:lineRule="auto"/>
      </w:pPr>
      <w:r>
        <w:continuationSeparator/>
      </w:r>
    </w:p>
  </w:footnote>
  <w:footnote w:type="continuationNotice" w:id="1">
    <w:p w14:paraId="57A258EE" w14:textId="77777777" w:rsidR="00650AE3" w:rsidRDefault="00650A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58241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5689F"/>
    <w:multiLevelType w:val="hybridMultilevel"/>
    <w:tmpl w:val="AD262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6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8A1F0A"/>
    <w:multiLevelType w:val="multilevel"/>
    <w:tmpl w:val="584AA62A"/>
    <w:numStyleLink w:val="CurrentList1"/>
  </w:abstractNum>
  <w:abstractNum w:abstractNumId="29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6"/>
  </w:num>
  <w:num w:numId="2" w16cid:durableId="392974731">
    <w:abstractNumId w:val="31"/>
  </w:num>
  <w:num w:numId="3" w16cid:durableId="1739554636">
    <w:abstractNumId w:val="25"/>
  </w:num>
  <w:num w:numId="4" w16cid:durableId="518854611">
    <w:abstractNumId w:val="7"/>
  </w:num>
  <w:num w:numId="5" w16cid:durableId="474228092">
    <w:abstractNumId w:val="11"/>
  </w:num>
  <w:num w:numId="6" w16cid:durableId="197745864">
    <w:abstractNumId w:val="15"/>
  </w:num>
  <w:num w:numId="7" w16cid:durableId="87040839">
    <w:abstractNumId w:val="27"/>
  </w:num>
  <w:num w:numId="8" w16cid:durableId="1041974648">
    <w:abstractNumId w:val="2"/>
  </w:num>
  <w:num w:numId="9" w16cid:durableId="1826044299">
    <w:abstractNumId w:val="30"/>
  </w:num>
  <w:num w:numId="10" w16cid:durableId="1376538303">
    <w:abstractNumId w:val="18"/>
  </w:num>
  <w:num w:numId="11" w16cid:durableId="531921096">
    <w:abstractNumId w:val="9"/>
  </w:num>
  <w:num w:numId="12" w16cid:durableId="1267344545">
    <w:abstractNumId w:val="21"/>
  </w:num>
  <w:num w:numId="13" w16cid:durableId="462969442">
    <w:abstractNumId w:val="32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28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2"/>
  </w:num>
  <w:num w:numId="20" w16cid:durableId="1319840007">
    <w:abstractNumId w:val="3"/>
  </w:num>
  <w:num w:numId="21" w16cid:durableId="1173495053">
    <w:abstractNumId w:val="10"/>
  </w:num>
  <w:num w:numId="22" w16cid:durableId="570700140">
    <w:abstractNumId w:val="16"/>
  </w:num>
  <w:num w:numId="23" w16cid:durableId="488057667">
    <w:abstractNumId w:val="29"/>
  </w:num>
  <w:num w:numId="24" w16cid:durableId="705520101">
    <w:abstractNumId w:val="6"/>
  </w:num>
  <w:num w:numId="25" w16cid:durableId="1829784580">
    <w:abstractNumId w:val="4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4"/>
  </w:num>
  <w:num w:numId="29" w16cid:durableId="809979715">
    <w:abstractNumId w:val="23"/>
  </w:num>
  <w:num w:numId="30" w16cid:durableId="1880505611">
    <w:abstractNumId w:val="8"/>
  </w:num>
  <w:num w:numId="31" w16cid:durableId="1470980499">
    <w:abstractNumId w:val="5"/>
  </w:num>
  <w:num w:numId="32" w16cid:durableId="390815148">
    <w:abstractNumId w:val="13"/>
  </w:num>
  <w:num w:numId="33" w16cid:durableId="679892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0FAKFRY8stAAAA"/>
  </w:docVars>
  <w:rsids>
    <w:rsidRoot w:val="009F0F31"/>
    <w:rsid w:val="0000004F"/>
    <w:rsid w:val="00005704"/>
    <w:rsid w:val="0001014C"/>
    <w:rsid w:val="000135EF"/>
    <w:rsid w:val="00024BBB"/>
    <w:rsid w:val="00030C02"/>
    <w:rsid w:val="000339DD"/>
    <w:rsid w:val="00037534"/>
    <w:rsid w:val="00042237"/>
    <w:rsid w:val="000514F1"/>
    <w:rsid w:val="00052495"/>
    <w:rsid w:val="00052D79"/>
    <w:rsid w:val="00063E07"/>
    <w:rsid w:val="000817CD"/>
    <w:rsid w:val="000854EA"/>
    <w:rsid w:val="00085A49"/>
    <w:rsid w:val="00087571"/>
    <w:rsid w:val="00090E15"/>
    <w:rsid w:val="00094315"/>
    <w:rsid w:val="00097766"/>
    <w:rsid w:val="000A226F"/>
    <w:rsid w:val="000B0281"/>
    <w:rsid w:val="000C5AEC"/>
    <w:rsid w:val="000D5F35"/>
    <w:rsid w:val="000D6838"/>
    <w:rsid w:val="000E233F"/>
    <w:rsid w:val="000E453D"/>
    <w:rsid w:val="000E4A42"/>
    <w:rsid w:val="000E5DDF"/>
    <w:rsid w:val="000E5EEA"/>
    <w:rsid w:val="000E715D"/>
    <w:rsid w:val="000E733C"/>
    <w:rsid w:val="000F429A"/>
    <w:rsid w:val="000F67E8"/>
    <w:rsid w:val="00104B00"/>
    <w:rsid w:val="00106286"/>
    <w:rsid w:val="001126B0"/>
    <w:rsid w:val="00113145"/>
    <w:rsid w:val="00120F8E"/>
    <w:rsid w:val="00130CFA"/>
    <w:rsid w:val="0013345F"/>
    <w:rsid w:val="00135015"/>
    <w:rsid w:val="001355A4"/>
    <w:rsid w:val="00140FEB"/>
    <w:rsid w:val="001427E7"/>
    <w:rsid w:val="00143971"/>
    <w:rsid w:val="0014616E"/>
    <w:rsid w:val="00147E34"/>
    <w:rsid w:val="00153F0C"/>
    <w:rsid w:val="001606DA"/>
    <w:rsid w:val="0017009A"/>
    <w:rsid w:val="00172528"/>
    <w:rsid w:val="001738D4"/>
    <w:rsid w:val="00174E02"/>
    <w:rsid w:val="00176936"/>
    <w:rsid w:val="00181719"/>
    <w:rsid w:val="001854AE"/>
    <w:rsid w:val="001879C2"/>
    <w:rsid w:val="001A0BB5"/>
    <w:rsid w:val="001A2F96"/>
    <w:rsid w:val="001A6A0C"/>
    <w:rsid w:val="001B1EAA"/>
    <w:rsid w:val="001B40B9"/>
    <w:rsid w:val="001B7F59"/>
    <w:rsid w:val="001C0BAC"/>
    <w:rsid w:val="001C15FD"/>
    <w:rsid w:val="001C1C35"/>
    <w:rsid w:val="001C616C"/>
    <w:rsid w:val="001D156C"/>
    <w:rsid w:val="001E1F6B"/>
    <w:rsid w:val="001E20AF"/>
    <w:rsid w:val="001E2D00"/>
    <w:rsid w:val="001E31A2"/>
    <w:rsid w:val="001E43CD"/>
    <w:rsid w:val="001E7B34"/>
    <w:rsid w:val="001F166A"/>
    <w:rsid w:val="00202604"/>
    <w:rsid w:val="00204551"/>
    <w:rsid w:val="00211711"/>
    <w:rsid w:val="00216951"/>
    <w:rsid w:val="00221E9D"/>
    <w:rsid w:val="002220ED"/>
    <w:rsid w:val="00224E8C"/>
    <w:rsid w:val="00226799"/>
    <w:rsid w:val="002315E7"/>
    <w:rsid w:val="00242DD8"/>
    <w:rsid w:val="0025616D"/>
    <w:rsid w:val="002576AC"/>
    <w:rsid w:val="00257AAE"/>
    <w:rsid w:val="002601B3"/>
    <w:rsid w:val="00262F55"/>
    <w:rsid w:val="00266666"/>
    <w:rsid w:val="00271837"/>
    <w:rsid w:val="00273938"/>
    <w:rsid w:val="002748BB"/>
    <w:rsid w:val="00274F9F"/>
    <w:rsid w:val="002779CD"/>
    <w:rsid w:val="00280B87"/>
    <w:rsid w:val="002810B5"/>
    <w:rsid w:val="002A2140"/>
    <w:rsid w:val="002A24DF"/>
    <w:rsid w:val="002A7469"/>
    <w:rsid w:val="002B0ABF"/>
    <w:rsid w:val="002C0092"/>
    <w:rsid w:val="002D260A"/>
    <w:rsid w:val="002D324E"/>
    <w:rsid w:val="002D415D"/>
    <w:rsid w:val="002E334B"/>
    <w:rsid w:val="002E3BE6"/>
    <w:rsid w:val="002E437B"/>
    <w:rsid w:val="002E4A55"/>
    <w:rsid w:val="002E5932"/>
    <w:rsid w:val="002E6EB2"/>
    <w:rsid w:val="002F313F"/>
    <w:rsid w:val="002F69AD"/>
    <w:rsid w:val="003039CD"/>
    <w:rsid w:val="00307085"/>
    <w:rsid w:val="00307D64"/>
    <w:rsid w:val="00314336"/>
    <w:rsid w:val="00322130"/>
    <w:rsid w:val="00327180"/>
    <w:rsid w:val="00327B9E"/>
    <w:rsid w:val="00330C03"/>
    <w:rsid w:val="00333264"/>
    <w:rsid w:val="003377BC"/>
    <w:rsid w:val="00340F44"/>
    <w:rsid w:val="00342FB1"/>
    <w:rsid w:val="0034394D"/>
    <w:rsid w:val="00350926"/>
    <w:rsid w:val="00350DC3"/>
    <w:rsid w:val="00353496"/>
    <w:rsid w:val="003550B2"/>
    <w:rsid w:val="003558B9"/>
    <w:rsid w:val="003938EC"/>
    <w:rsid w:val="003941FB"/>
    <w:rsid w:val="00394407"/>
    <w:rsid w:val="003A0DA8"/>
    <w:rsid w:val="003A2A4F"/>
    <w:rsid w:val="003A3B1C"/>
    <w:rsid w:val="003A5AA2"/>
    <w:rsid w:val="003B1E66"/>
    <w:rsid w:val="003B520F"/>
    <w:rsid w:val="003B7D3C"/>
    <w:rsid w:val="003C4183"/>
    <w:rsid w:val="003C70A0"/>
    <w:rsid w:val="003D0C8F"/>
    <w:rsid w:val="003D0EBA"/>
    <w:rsid w:val="003D36BB"/>
    <w:rsid w:val="003D582A"/>
    <w:rsid w:val="003D73FD"/>
    <w:rsid w:val="003E29D2"/>
    <w:rsid w:val="003E4F31"/>
    <w:rsid w:val="003F0603"/>
    <w:rsid w:val="003F133C"/>
    <w:rsid w:val="003F549D"/>
    <w:rsid w:val="00407210"/>
    <w:rsid w:val="004110BC"/>
    <w:rsid w:val="00412C0F"/>
    <w:rsid w:val="00413A15"/>
    <w:rsid w:val="004179AE"/>
    <w:rsid w:val="004200D8"/>
    <w:rsid w:val="0043734A"/>
    <w:rsid w:val="0043799D"/>
    <w:rsid w:val="00437D4E"/>
    <w:rsid w:val="004405F5"/>
    <w:rsid w:val="004413DB"/>
    <w:rsid w:val="004455A0"/>
    <w:rsid w:val="00446011"/>
    <w:rsid w:val="00450DD5"/>
    <w:rsid w:val="00456831"/>
    <w:rsid w:val="00462ABA"/>
    <w:rsid w:val="00466BA1"/>
    <w:rsid w:val="004701D9"/>
    <w:rsid w:val="00476B69"/>
    <w:rsid w:val="00477C08"/>
    <w:rsid w:val="004820BC"/>
    <w:rsid w:val="00483CB9"/>
    <w:rsid w:val="00483D8E"/>
    <w:rsid w:val="0048424B"/>
    <w:rsid w:val="0048626C"/>
    <w:rsid w:val="0048693C"/>
    <w:rsid w:val="00487F68"/>
    <w:rsid w:val="00490358"/>
    <w:rsid w:val="00490954"/>
    <w:rsid w:val="004945BD"/>
    <w:rsid w:val="004A28B0"/>
    <w:rsid w:val="004A2AC8"/>
    <w:rsid w:val="004A42AA"/>
    <w:rsid w:val="004B6B14"/>
    <w:rsid w:val="004C2E04"/>
    <w:rsid w:val="004D05D4"/>
    <w:rsid w:val="004D33AE"/>
    <w:rsid w:val="004D485E"/>
    <w:rsid w:val="004D4FA9"/>
    <w:rsid w:val="004D73F2"/>
    <w:rsid w:val="004E1882"/>
    <w:rsid w:val="004E3535"/>
    <w:rsid w:val="004E39E9"/>
    <w:rsid w:val="004E4FA0"/>
    <w:rsid w:val="004E7E03"/>
    <w:rsid w:val="004F1B9D"/>
    <w:rsid w:val="004F7E7B"/>
    <w:rsid w:val="0050132C"/>
    <w:rsid w:val="005025DC"/>
    <w:rsid w:val="005036A8"/>
    <w:rsid w:val="0050401E"/>
    <w:rsid w:val="005058E5"/>
    <w:rsid w:val="00512596"/>
    <w:rsid w:val="00513139"/>
    <w:rsid w:val="005158FF"/>
    <w:rsid w:val="00530277"/>
    <w:rsid w:val="00531D85"/>
    <w:rsid w:val="00533417"/>
    <w:rsid w:val="00536447"/>
    <w:rsid w:val="0054001F"/>
    <w:rsid w:val="00543C90"/>
    <w:rsid w:val="00546B6B"/>
    <w:rsid w:val="00555EE3"/>
    <w:rsid w:val="0055667E"/>
    <w:rsid w:val="0055791B"/>
    <w:rsid w:val="00557A12"/>
    <w:rsid w:val="00560572"/>
    <w:rsid w:val="00567553"/>
    <w:rsid w:val="00572CB1"/>
    <w:rsid w:val="00593879"/>
    <w:rsid w:val="0059564A"/>
    <w:rsid w:val="0059577E"/>
    <w:rsid w:val="005A0A04"/>
    <w:rsid w:val="005A1C8C"/>
    <w:rsid w:val="005A267C"/>
    <w:rsid w:val="005A5C1A"/>
    <w:rsid w:val="005B1AE8"/>
    <w:rsid w:val="005B5D01"/>
    <w:rsid w:val="005B6EA7"/>
    <w:rsid w:val="005C01B4"/>
    <w:rsid w:val="005C1104"/>
    <w:rsid w:val="005D2131"/>
    <w:rsid w:val="005D3117"/>
    <w:rsid w:val="005E059E"/>
    <w:rsid w:val="005E32EE"/>
    <w:rsid w:val="005E5651"/>
    <w:rsid w:val="005E7EBE"/>
    <w:rsid w:val="005F2CC6"/>
    <w:rsid w:val="005F51FB"/>
    <w:rsid w:val="005F745E"/>
    <w:rsid w:val="00601E8A"/>
    <w:rsid w:val="006030CB"/>
    <w:rsid w:val="0060335B"/>
    <w:rsid w:val="00604C06"/>
    <w:rsid w:val="00613482"/>
    <w:rsid w:val="00617AE2"/>
    <w:rsid w:val="006228C7"/>
    <w:rsid w:val="006236A1"/>
    <w:rsid w:val="00631D68"/>
    <w:rsid w:val="00633523"/>
    <w:rsid w:val="006338D9"/>
    <w:rsid w:val="00633CEF"/>
    <w:rsid w:val="0063439A"/>
    <w:rsid w:val="00636891"/>
    <w:rsid w:val="00646418"/>
    <w:rsid w:val="00646996"/>
    <w:rsid w:val="00646C7C"/>
    <w:rsid w:val="00650AE3"/>
    <w:rsid w:val="00661E35"/>
    <w:rsid w:val="00666271"/>
    <w:rsid w:val="006674F8"/>
    <w:rsid w:val="00671E35"/>
    <w:rsid w:val="00677A29"/>
    <w:rsid w:val="006810C5"/>
    <w:rsid w:val="00683594"/>
    <w:rsid w:val="006922E0"/>
    <w:rsid w:val="00693460"/>
    <w:rsid w:val="00695150"/>
    <w:rsid w:val="006B3294"/>
    <w:rsid w:val="006B33F0"/>
    <w:rsid w:val="006C4829"/>
    <w:rsid w:val="006C6A6B"/>
    <w:rsid w:val="006C7B91"/>
    <w:rsid w:val="006C7D07"/>
    <w:rsid w:val="006D0286"/>
    <w:rsid w:val="006D2886"/>
    <w:rsid w:val="006D7029"/>
    <w:rsid w:val="006D7BC2"/>
    <w:rsid w:val="006F46DF"/>
    <w:rsid w:val="006F7AEA"/>
    <w:rsid w:val="00701DF9"/>
    <w:rsid w:val="007047EC"/>
    <w:rsid w:val="007074C0"/>
    <w:rsid w:val="007157C9"/>
    <w:rsid w:val="0073041C"/>
    <w:rsid w:val="00730862"/>
    <w:rsid w:val="00736E67"/>
    <w:rsid w:val="00736E94"/>
    <w:rsid w:val="007403FC"/>
    <w:rsid w:val="007429EE"/>
    <w:rsid w:val="0074428E"/>
    <w:rsid w:val="00750759"/>
    <w:rsid w:val="00751F20"/>
    <w:rsid w:val="0075388C"/>
    <w:rsid w:val="00754AD8"/>
    <w:rsid w:val="00755E65"/>
    <w:rsid w:val="00755F40"/>
    <w:rsid w:val="007560DB"/>
    <w:rsid w:val="0076338F"/>
    <w:rsid w:val="00766EA7"/>
    <w:rsid w:val="00773076"/>
    <w:rsid w:val="00776BAE"/>
    <w:rsid w:val="00780AE8"/>
    <w:rsid w:val="00780D4A"/>
    <w:rsid w:val="0078623C"/>
    <w:rsid w:val="00790587"/>
    <w:rsid w:val="00790B9F"/>
    <w:rsid w:val="00790BE8"/>
    <w:rsid w:val="0079355B"/>
    <w:rsid w:val="00795BCD"/>
    <w:rsid w:val="00797D34"/>
    <w:rsid w:val="007A2F29"/>
    <w:rsid w:val="007A5F87"/>
    <w:rsid w:val="007A6FA8"/>
    <w:rsid w:val="007B31EC"/>
    <w:rsid w:val="007B5D07"/>
    <w:rsid w:val="007C3EE5"/>
    <w:rsid w:val="007C4DB2"/>
    <w:rsid w:val="007D15C9"/>
    <w:rsid w:val="007D1D77"/>
    <w:rsid w:val="007D3D6A"/>
    <w:rsid w:val="007D6586"/>
    <w:rsid w:val="007F2CD4"/>
    <w:rsid w:val="007F2F3B"/>
    <w:rsid w:val="007F315A"/>
    <w:rsid w:val="007F4FF2"/>
    <w:rsid w:val="007F6379"/>
    <w:rsid w:val="007F7741"/>
    <w:rsid w:val="0080767C"/>
    <w:rsid w:val="008102A1"/>
    <w:rsid w:val="008115A1"/>
    <w:rsid w:val="0081347C"/>
    <w:rsid w:val="00813A6F"/>
    <w:rsid w:val="008145BC"/>
    <w:rsid w:val="008147F6"/>
    <w:rsid w:val="00817D7F"/>
    <w:rsid w:val="00821F21"/>
    <w:rsid w:val="00822290"/>
    <w:rsid w:val="00825D8C"/>
    <w:rsid w:val="008420D9"/>
    <w:rsid w:val="00847709"/>
    <w:rsid w:val="00852965"/>
    <w:rsid w:val="00855D09"/>
    <w:rsid w:val="008625D7"/>
    <w:rsid w:val="0086264B"/>
    <w:rsid w:val="00883F2E"/>
    <w:rsid w:val="008903E0"/>
    <w:rsid w:val="00893352"/>
    <w:rsid w:val="00895D61"/>
    <w:rsid w:val="00896535"/>
    <w:rsid w:val="008A2DB7"/>
    <w:rsid w:val="008A3064"/>
    <w:rsid w:val="008A4CBB"/>
    <w:rsid w:val="008A5402"/>
    <w:rsid w:val="008B3B3A"/>
    <w:rsid w:val="008B3C04"/>
    <w:rsid w:val="008C1377"/>
    <w:rsid w:val="008C59F4"/>
    <w:rsid w:val="008C654A"/>
    <w:rsid w:val="008C6687"/>
    <w:rsid w:val="008D17DF"/>
    <w:rsid w:val="008D19DF"/>
    <w:rsid w:val="008D2535"/>
    <w:rsid w:val="008D3F95"/>
    <w:rsid w:val="008D7173"/>
    <w:rsid w:val="008E2DAE"/>
    <w:rsid w:val="008E3C1F"/>
    <w:rsid w:val="008E7B33"/>
    <w:rsid w:val="008E7CD3"/>
    <w:rsid w:val="008F4BDF"/>
    <w:rsid w:val="008F7CEF"/>
    <w:rsid w:val="009006EC"/>
    <w:rsid w:val="00903B45"/>
    <w:rsid w:val="0090558F"/>
    <w:rsid w:val="0091033B"/>
    <w:rsid w:val="00914885"/>
    <w:rsid w:val="00923016"/>
    <w:rsid w:val="00933329"/>
    <w:rsid w:val="00934772"/>
    <w:rsid w:val="009355B5"/>
    <w:rsid w:val="00940BD9"/>
    <w:rsid w:val="00943FB8"/>
    <w:rsid w:val="0095094B"/>
    <w:rsid w:val="00953C0E"/>
    <w:rsid w:val="0095758C"/>
    <w:rsid w:val="00960207"/>
    <w:rsid w:val="00965564"/>
    <w:rsid w:val="00971EAA"/>
    <w:rsid w:val="0097270C"/>
    <w:rsid w:val="00976AA7"/>
    <w:rsid w:val="00982527"/>
    <w:rsid w:val="0098381B"/>
    <w:rsid w:val="009862F3"/>
    <w:rsid w:val="00986A1E"/>
    <w:rsid w:val="00987614"/>
    <w:rsid w:val="0099276F"/>
    <w:rsid w:val="009968EF"/>
    <w:rsid w:val="009A11CB"/>
    <w:rsid w:val="009A150D"/>
    <w:rsid w:val="009A33E3"/>
    <w:rsid w:val="009A562A"/>
    <w:rsid w:val="009A5E9E"/>
    <w:rsid w:val="009B6561"/>
    <w:rsid w:val="009B792B"/>
    <w:rsid w:val="009C4218"/>
    <w:rsid w:val="009C6BE1"/>
    <w:rsid w:val="009D2C34"/>
    <w:rsid w:val="009D35BA"/>
    <w:rsid w:val="009D6D94"/>
    <w:rsid w:val="009D76DF"/>
    <w:rsid w:val="009E63DD"/>
    <w:rsid w:val="009F0F31"/>
    <w:rsid w:val="009F1322"/>
    <w:rsid w:val="009F139A"/>
    <w:rsid w:val="009F1CB5"/>
    <w:rsid w:val="009F5931"/>
    <w:rsid w:val="009F59A9"/>
    <w:rsid w:val="00A03A3B"/>
    <w:rsid w:val="00A14959"/>
    <w:rsid w:val="00A235B4"/>
    <w:rsid w:val="00A273F6"/>
    <w:rsid w:val="00A2783F"/>
    <w:rsid w:val="00A30F0A"/>
    <w:rsid w:val="00A34335"/>
    <w:rsid w:val="00A37549"/>
    <w:rsid w:val="00A40AAF"/>
    <w:rsid w:val="00A419A0"/>
    <w:rsid w:val="00A430DB"/>
    <w:rsid w:val="00A4624C"/>
    <w:rsid w:val="00A47108"/>
    <w:rsid w:val="00A55FDE"/>
    <w:rsid w:val="00A56C8A"/>
    <w:rsid w:val="00A56E00"/>
    <w:rsid w:val="00A57666"/>
    <w:rsid w:val="00A7309F"/>
    <w:rsid w:val="00A75EAC"/>
    <w:rsid w:val="00A7733A"/>
    <w:rsid w:val="00A8152F"/>
    <w:rsid w:val="00A85F28"/>
    <w:rsid w:val="00A86A3B"/>
    <w:rsid w:val="00A951F6"/>
    <w:rsid w:val="00AA15EE"/>
    <w:rsid w:val="00AA20A6"/>
    <w:rsid w:val="00AA2232"/>
    <w:rsid w:val="00AA24F0"/>
    <w:rsid w:val="00AA32FD"/>
    <w:rsid w:val="00AA5E2B"/>
    <w:rsid w:val="00AB1291"/>
    <w:rsid w:val="00AE133D"/>
    <w:rsid w:val="00AE24C2"/>
    <w:rsid w:val="00AE674A"/>
    <w:rsid w:val="00AF27A2"/>
    <w:rsid w:val="00AF2A2B"/>
    <w:rsid w:val="00AF5432"/>
    <w:rsid w:val="00AF67EA"/>
    <w:rsid w:val="00B00B15"/>
    <w:rsid w:val="00B04D07"/>
    <w:rsid w:val="00B05E9A"/>
    <w:rsid w:val="00B078F9"/>
    <w:rsid w:val="00B10232"/>
    <w:rsid w:val="00B10DD4"/>
    <w:rsid w:val="00B1238A"/>
    <w:rsid w:val="00B133C5"/>
    <w:rsid w:val="00B14330"/>
    <w:rsid w:val="00B15CAC"/>
    <w:rsid w:val="00B2604A"/>
    <w:rsid w:val="00B27F28"/>
    <w:rsid w:val="00B30E76"/>
    <w:rsid w:val="00B32AB1"/>
    <w:rsid w:val="00B335D2"/>
    <w:rsid w:val="00B33D8D"/>
    <w:rsid w:val="00B446A8"/>
    <w:rsid w:val="00B515D3"/>
    <w:rsid w:val="00B52FED"/>
    <w:rsid w:val="00B5534E"/>
    <w:rsid w:val="00B55FCD"/>
    <w:rsid w:val="00B61F52"/>
    <w:rsid w:val="00B640F3"/>
    <w:rsid w:val="00B65EF8"/>
    <w:rsid w:val="00B67EBE"/>
    <w:rsid w:val="00B72510"/>
    <w:rsid w:val="00B834F7"/>
    <w:rsid w:val="00B91535"/>
    <w:rsid w:val="00B961F9"/>
    <w:rsid w:val="00B96A7B"/>
    <w:rsid w:val="00BA48D2"/>
    <w:rsid w:val="00BA67DB"/>
    <w:rsid w:val="00BA67DD"/>
    <w:rsid w:val="00BB1B6C"/>
    <w:rsid w:val="00BB760F"/>
    <w:rsid w:val="00BC55E2"/>
    <w:rsid w:val="00BD0195"/>
    <w:rsid w:val="00BD0325"/>
    <w:rsid w:val="00BD5B11"/>
    <w:rsid w:val="00BF2A1C"/>
    <w:rsid w:val="00BF3AF4"/>
    <w:rsid w:val="00BF50B4"/>
    <w:rsid w:val="00BF70CD"/>
    <w:rsid w:val="00C038C5"/>
    <w:rsid w:val="00C21A6A"/>
    <w:rsid w:val="00C23E90"/>
    <w:rsid w:val="00C25931"/>
    <w:rsid w:val="00C30262"/>
    <w:rsid w:val="00C30CDE"/>
    <w:rsid w:val="00C3215A"/>
    <w:rsid w:val="00C379C7"/>
    <w:rsid w:val="00C47C70"/>
    <w:rsid w:val="00C50378"/>
    <w:rsid w:val="00C52F85"/>
    <w:rsid w:val="00C54C19"/>
    <w:rsid w:val="00C57592"/>
    <w:rsid w:val="00C65343"/>
    <w:rsid w:val="00C742CE"/>
    <w:rsid w:val="00C8066C"/>
    <w:rsid w:val="00C8344B"/>
    <w:rsid w:val="00C83E2B"/>
    <w:rsid w:val="00C86A23"/>
    <w:rsid w:val="00C9322B"/>
    <w:rsid w:val="00CA02AB"/>
    <w:rsid w:val="00CA269D"/>
    <w:rsid w:val="00CA34A4"/>
    <w:rsid w:val="00CA4DF8"/>
    <w:rsid w:val="00CA5770"/>
    <w:rsid w:val="00CA60EC"/>
    <w:rsid w:val="00CA72E5"/>
    <w:rsid w:val="00CA7E8C"/>
    <w:rsid w:val="00CB6883"/>
    <w:rsid w:val="00CB6A26"/>
    <w:rsid w:val="00CC0646"/>
    <w:rsid w:val="00CC0DD8"/>
    <w:rsid w:val="00CC237E"/>
    <w:rsid w:val="00CD5341"/>
    <w:rsid w:val="00CE29BF"/>
    <w:rsid w:val="00CE59FD"/>
    <w:rsid w:val="00D0310A"/>
    <w:rsid w:val="00D070B3"/>
    <w:rsid w:val="00D12A1E"/>
    <w:rsid w:val="00D205F7"/>
    <w:rsid w:val="00D24A47"/>
    <w:rsid w:val="00D25669"/>
    <w:rsid w:val="00D25A23"/>
    <w:rsid w:val="00D267C3"/>
    <w:rsid w:val="00D2690F"/>
    <w:rsid w:val="00D27E52"/>
    <w:rsid w:val="00D30187"/>
    <w:rsid w:val="00D333E6"/>
    <w:rsid w:val="00D417AA"/>
    <w:rsid w:val="00D41901"/>
    <w:rsid w:val="00D44199"/>
    <w:rsid w:val="00D45CC6"/>
    <w:rsid w:val="00D47859"/>
    <w:rsid w:val="00D5784F"/>
    <w:rsid w:val="00D61D5E"/>
    <w:rsid w:val="00D65869"/>
    <w:rsid w:val="00D70721"/>
    <w:rsid w:val="00D7206B"/>
    <w:rsid w:val="00D77516"/>
    <w:rsid w:val="00D834AE"/>
    <w:rsid w:val="00D839EA"/>
    <w:rsid w:val="00D855B2"/>
    <w:rsid w:val="00D90FA9"/>
    <w:rsid w:val="00D94591"/>
    <w:rsid w:val="00D9706C"/>
    <w:rsid w:val="00DB1535"/>
    <w:rsid w:val="00DB1EC6"/>
    <w:rsid w:val="00DB2FBA"/>
    <w:rsid w:val="00DB4239"/>
    <w:rsid w:val="00DC1DC3"/>
    <w:rsid w:val="00DC37C9"/>
    <w:rsid w:val="00DC65FF"/>
    <w:rsid w:val="00DD0D99"/>
    <w:rsid w:val="00DD7FBD"/>
    <w:rsid w:val="00DE08C4"/>
    <w:rsid w:val="00DE1D37"/>
    <w:rsid w:val="00DE5743"/>
    <w:rsid w:val="00DF024F"/>
    <w:rsid w:val="00DF347C"/>
    <w:rsid w:val="00E02838"/>
    <w:rsid w:val="00E04F69"/>
    <w:rsid w:val="00E05521"/>
    <w:rsid w:val="00E135E6"/>
    <w:rsid w:val="00E21EE9"/>
    <w:rsid w:val="00E45341"/>
    <w:rsid w:val="00E606F3"/>
    <w:rsid w:val="00E607E1"/>
    <w:rsid w:val="00E65CCB"/>
    <w:rsid w:val="00E66066"/>
    <w:rsid w:val="00E67084"/>
    <w:rsid w:val="00E71EA6"/>
    <w:rsid w:val="00E7359F"/>
    <w:rsid w:val="00E803DB"/>
    <w:rsid w:val="00E80744"/>
    <w:rsid w:val="00E811F0"/>
    <w:rsid w:val="00E85484"/>
    <w:rsid w:val="00E96057"/>
    <w:rsid w:val="00E96FC3"/>
    <w:rsid w:val="00EA1847"/>
    <w:rsid w:val="00EA33CE"/>
    <w:rsid w:val="00EA4611"/>
    <w:rsid w:val="00EB3868"/>
    <w:rsid w:val="00EB386A"/>
    <w:rsid w:val="00EB47E4"/>
    <w:rsid w:val="00EB6F2E"/>
    <w:rsid w:val="00ED0649"/>
    <w:rsid w:val="00ED19F3"/>
    <w:rsid w:val="00ED1D3C"/>
    <w:rsid w:val="00ED3190"/>
    <w:rsid w:val="00ED5CE1"/>
    <w:rsid w:val="00EE21A0"/>
    <w:rsid w:val="00EE5DC0"/>
    <w:rsid w:val="00EF68FE"/>
    <w:rsid w:val="00EF73A9"/>
    <w:rsid w:val="00F01DC0"/>
    <w:rsid w:val="00F04BA3"/>
    <w:rsid w:val="00F054EC"/>
    <w:rsid w:val="00F15EFA"/>
    <w:rsid w:val="00F163B4"/>
    <w:rsid w:val="00F20EE7"/>
    <w:rsid w:val="00F20F36"/>
    <w:rsid w:val="00F23E66"/>
    <w:rsid w:val="00F26B14"/>
    <w:rsid w:val="00F275E2"/>
    <w:rsid w:val="00F27FB4"/>
    <w:rsid w:val="00F33F73"/>
    <w:rsid w:val="00F359BE"/>
    <w:rsid w:val="00F36AD9"/>
    <w:rsid w:val="00F407AE"/>
    <w:rsid w:val="00F40DDB"/>
    <w:rsid w:val="00F463EA"/>
    <w:rsid w:val="00F47B45"/>
    <w:rsid w:val="00F47C8D"/>
    <w:rsid w:val="00F54B60"/>
    <w:rsid w:val="00F5634D"/>
    <w:rsid w:val="00F57B7F"/>
    <w:rsid w:val="00F63E2A"/>
    <w:rsid w:val="00F6717D"/>
    <w:rsid w:val="00F67889"/>
    <w:rsid w:val="00F70DC3"/>
    <w:rsid w:val="00F74FEA"/>
    <w:rsid w:val="00F74FF2"/>
    <w:rsid w:val="00F76C5E"/>
    <w:rsid w:val="00F84470"/>
    <w:rsid w:val="00F87677"/>
    <w:rsid w:val="00F92827"/>
    <w:rsid w:val="00F92E74"/>
    <w:rsid w:val="00F940EB"/>
    <w:rsid w:val="00F95303"/>
    <w:rsid w:val="00F95E23"/>
    <w:rsid w:val="00F960B0"/>
    <w:rsid w:val="00F96CB9"/>
    <w:rsid w:val="00FA5972"/>
    <w:rsid w:val="00FA6954"/>
    <w:rsid w:val="00FB11E8"/>
    <w:rsid w:val="00FB17B8"/>
    <w:rsid w:val="00FB244C"/>
    <w:rsid w:val="00FB24D8"/>
    <w:rsid w:val="00FB3233"/>
    <w:rsid w:val="00FB6DF3"/>
    <w:rsid w:val="00FC3F2B"/>
    <w:rsid w:val="00FD06EA"/>
    <w:rsid w:val="00FE37BD"/>
    <w:rsid w:val="00FE5670"/>
    <w:rsid w:val="00FE5D1B"/>
    <w:rsid w:val="00FE5EAE"/>
    <w:rsid w:val="00FE6F42"/>
    <w:rsid w:val="00FF3546"/>
    <w:rsid w:val="00FF4D7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17A3B8-C453-4A45-BE32-024FACE4B6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520</Words>
  <Characters>2616</Characters>
  <Application>Microsoft Office Word</Application>
  <DocSecurity>0</DocSecurity>
  <Lines>93</Lines>
  <Paragraphs>72</Paragraphs>
  <ScaleCrop>false</ScaleCrop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49</cp:revision>
  <cp:lastPrinted>2023-05-24T13:29:00Z</cp:lastPrinted>
  <dcterms:created xsi:type="dcterms:W3CDTF">2023-09-25T14:51:00Z</dcterms:created>
  <dcterms:modified xsi:type="dcterms:W3CDTF">2024-11-1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_SourceUrl">
    <vt:lpwstr/>
  </property>
  <property fmtid="{D5CDD505-2E9C-101B-9397-08002B2CF9AE}" pid="12" name="_SharedFileIndex">
    <vt:lpwstr/>
  </property>
</Properties>
</file>